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D3498A" w14:textId="77777777" w:rsidR="004745CE" w:rsidRPr="00AE123E" w:rsidRDefault="00AB1D71" w:rsidP="004745CE">
      <w:pPr>
        <w:pStyle w:val="3"/>
        <w:rPr>
          <w:lang w:val="ru-RU"/>
        </w:rPr>
      </w:pPr>
      <w:bookmarkStart w:id="0" w:name="diseases"/>
      <w:r>
        <w:rPr>
          <w:lang w:val="ru-RU"/>
        </w:rPr>
        <w:t>Болезни</w:t>
      </w:r>
      <w:bookmarkEnd w:id="0"/>
    </w:p>
    <w:p w14:paraId="4CB8F90A" w14:textId="77777777" w:rsidR="004745CE" w:rsidRPr="00AE123E" w:rsidRDefault="00AB1D71" w:rsidP="004745CE">
      <w:pPr>
        <w:pStyle w:val="FirstParagraph"/>
        <w:rPr>
          <w:lang w:val="ru-RU"/>
        </w:rPr>
      </w:pPr>
      <w:r>
        <w:rPr>
          <w:lang w:val="ru-RU"/>
        </w:rPr>
        <w:t xml:space="preserve">Чума опустошает королевство, заставляя авантюристов отправиться на поиски лекарства. Авантюристка выходит из древней гробницы, веками не открывавшейся, и вскоре обнаруживает, что страдает от истощающей болезни. Колдун оскорбляет какую-то </w:t>
      </w:r>
      <w:r>
        <w:rPr>
          <w:lang w:val="ru-RU"/>
        </w:rPr>
        <w:t xml:space="preserve">темную силу и заражается странной болезнью, которая распространяется всякий раз, когда он </w:t>
      </w:r>
      <w:proofErr w:type="spellStart"/>
      <w:r>
        <w:rPr>
          <w:lang w:val="ru-RU"/>
        </w:rPr>
        <w:t>сотворяет</w:t>
      </w:r>
      <w:proofErr w:type="spellEnd"/>
      <w:r>
        <w:rPr>
          <w:lang w:val="ru-RU"/>
        </w:rPr>
        <w:t xml:space="preserve"> заклинания.</w:t>
      </w:r>
    </w:p>
    <w:p w14:paraId="6F36E087" w14:textId="77777777" w:rsidR="004745CE" w:rsidRPr="00AE123E" w:rsidRDefault="00AB1D71" w:rsidP="004745CE">
      <w:pPr>
        <w:pStyle w:val="a0"/>
        <w:rPr>
          <w:lang w:val="ru-RU"/>
        </w:rPr>
      </w:pPr>
      <w:r>
        <w:rPr>
          <w:lang w:val="ru-RU"/>
        </w:rPr>
        <w:t xml:space="preserve">Простая болезнь может лишь немного подо­рвать ресурсы отряда, и может быть вылечена </w:t>
      </w:r>
      <w:r>
        <w:rPr>
          <w:i/>
          <w:lang w:val="ru-RU"/>
        </w:rPr>
        <w:t>малым восстановлением</w:t>
      </w:r>
      <w:r>
        <w:rPr>
          <w:lang w:val="ru-RU"/>
        </w:rPr>
        <w:t>. Более серьёзная болезнь может стать о</w:t>
      </w:r>
      <w:r>
        <w:rPr>
          <w:lang w:val="ru-RU"/>
        </w:rPr>
        <w:t>сновой одного или нескольких при­ключений, в которых персонажи будут искать ле­карство, останавливать распространение и бороть­ся с последствиями.</w:t>
      </w:r>
    </w:p>
    <w:p w14:paraId="27508A77" w14:textId="77777777" w:rsidR="004745CE" w:rsidRPr="00AE123E" w:rsidRDefault="00AB1D71" w:rsidP="004745CE">
      <w:pPr>
        <w:pStyle w:val="a0"/>
        <w:rPr>
          <w:lang w:val="ru-RU"/>
        </w:rPr>
      </w:pPr>
      <w:r>
        <w:rPr>
          <w:lang w:val="ru-RU"/>
        </w:rPr>
        <w:t>Болезнь, которая делает что-то большее, чем просто поражает несколько членов отряда, это уже сюжетный элемент</w:t>
      </w:r>
      <w:r>
        <w:rPr>
          <w:lang w:val="ru-RU"/>
        </w:rPr>
        <w:t>. Правила помогают описать эффекты болезни и то, как она излечивается, но не то, как болезнь влияет на вашу кампанию. Болезнь может поражать всех подряд, а может избиратель­но поражать только существ определённой расы. Чума может коснуться только конструкт</w:t>
      </w:r>
      <w:r>
        <w:rPr>
          <w:lang w:val="ru-RU"/>
        </w:rPr>
        <w:t>ов или нежити, а может охватить целое поселение полу­росликов, но не трогать представителей других рас. Важно то, какую историю вы хотите рассказать.</w:t>
      </w:r>
    </w:p>
    <w:p w14:paraId="57DCAE9A" w14:textId="77777777" w:rsidR="004745CE" w:rsidRPr="00AE123E" w:rsidRDefault="00AB1D71" w:rsidP="004745CE">
      <w:pPr>
        <w:pStyle w:val="4"/>
        <w:rPr>
          <w:lang w:val="ru-RU"/>
        </w:rPr>
      </w:pPr>
      <w:bookmarkStart w:id="1" w:name="sample-diseases"/>
      <w:r>
        <w:rPr>
          <w:lang w:val="ru-RU"/>
        </w:rPr>
        <w:t xml:space="preserve"> Примеры болезней</w:t>
      </w:r>
      <w:bookmarkEnd w:id="1"/>
    </w:p>
    <w:p w14:paraId="48232CB3" w14:textId="77777777" w:rsidR="004745CE" w:rsidRPr="00AE123E" w:rsidRDefault="00AB1D71" w:rsidP="004745CE">
      <w:pPr>
        <w:pStyle w:val="FirstParagraph"/>
        <w:rPr>
          <w:lang w:val="ru-RU"/>
        </w:rPr>
      </w:pPr>
      <w:r>
        <w:rPr>
          <w:lang w:val="ru-RU"/>
        </w:rPr>
        <w:t>Представленные ниже примеры иллюстрируют множество болезней, способных встретиться в игр</w:t>
      </w:r>
      <w:r>
        <w:rPr>
          <w:lang w:val="ru-RU"/>
        </w:rPr>
        <w:t xml:space="preserve">е. Вы можете менять УС </w:t>
      </w:r>
      <w:proofErr w:type="spellStart"/>
      <w:r>
        <w:rPr>
          <w:lang w:val="ru-RU"/>
        </w:rPr>
        <w:t>спасбросков</w:t>
      </w:r>
      <w:proofErr w:type="spellEnd"/>
      <w:r>
        <w:rPr>
          <w:lang w:val="ru-RU"/>
        </w:rPr>
        <w:t xml:space="preserve">, инкубационный период, симптомы и прочие характеристики этих болезней, чтобы они подходили вашей кампании.    </w:t>
      </w:r>
    </w:p>
    <w:p w14:paraId="0876B84E" w14:textId="77777777" w:rsidR="004745CE" w:rsidRPr="00AE123E" w:rsidRDefault="00AB1D71" w:rsidP="004745CE">
      <w:pPr>
        <w:pStyle w:val="5"/>
        <w:rPr>
          <w:lang w:val="ru-RU"/>
        </w:rPr>
      </w:pPr>
      <w:bookmarkStart w:id="2" w:name="cackle-fever"/>
      <w:r>
        <w:rPr>
          <w:lang w:val="ru-RU"/>
        </w:rPr>
        <w:t>Хохочущая лихорадка</w:t>
      </w:r>
      <w:bookmarkEnd w:id="2"/>
    </w:p>
    <w:p w14:paraId="4D8943AE" w14:textId="77777777" w:rsidR="004745CE" w:rsidRPr="00AE123E" w:rsidRDefault="00AB1D71" w:rsidP="004745CE">
      <w:pPr>
        <w:pStyle w:val="FirstParagraph"/>
        <w:rPr>
          <w:lang w:val="ru-RU"/>
        </w:rPr>
      </w:pPr>
      <w:r>
        <w:rPr>
          <w:lang w:val="ru-RU"/>
        </w:rPr>
        <w:t>Эта болезнь поражает гуманоидов, хотя гномы почему-то имеют к ней иммунитет.   Жертвы этой</w:t>
      </w:r>
      <w:r>
        <w:rPr>
          <w:lang w:val="ru-RU"/>
        </w:rPr>
        <w:t xml:space="preserve"> болезни часто закатываются приступами безум­ного смеха, откуда и пошло название этой болез­ни, а также её жуткое простонародное название: «визгунья».</w:t>
      </w:r>
    </w:p>
    <w:p w14:paraId="25F63EA8" w14:textId="77777777" w:rsidR="004745CE" w:rsidRPr="00AE123E" w:rsidRDefault="00AB1D71" w:rsidP="004745CE">
      <w:pPr>
        <w:pStyle w:val="a0"/>
        <w:rPr>
          <w:lang w:val="ru-RU"/>
        </w:rPr>
      </w:pPr>
      <w:r>
        <w:rPr>
          <w:lang w:val="ru-RU"/>
        </w:rPr>
        <w:t>Симптомы проявляются через 1к4 часа после заражения и включают в себя жар и дезориента­цию. Больное сущес</w:t>
      </w:r>
      <w:r>
        <w:rPr>
          <w:lang w:val="ru-RU"/>
        </w:rPr>
        <w:t>тво получает одну степень ис­тощения, которую нельзя устранить, пока болезнь не будет вылечена.</w:t>
      </w:r>
    </w:p>
    <w:p w14:paraId="72CE81B4" w14:textId="77777777" w:rsidR="004745CE" w:rsidRPr="00AE123E" w:rsidRDefault="00AB1D71" w:rsidP="004745CE">
      <w:pPr>
        <w:pStyle w:val="a0"/>
        <w:rPr>
          <w:lang w:val="ru-RU"/>
        </w:rPr>
      </w:pPr>
      <w:r>
        <w:rPr>
          <w:lang w:val="ru-RU"/>
        </w:rPr>
        <w:t>Любое событие, заставляющее больного испы­тать сильный стресс — включая начало сражения, получение урона, испуг или ночной кошмар — за­ставляет его совершить сп</w:t>
      </w:r>
      <w:r>
        <w:rPr>
          <w:lang w:val="ru-RU"/>
        </w:rPr>
        <w:t>асбросок Телосложения со УС 13. При провале существо получает урон пси­хической энергией 5 (1к10) и становится недееспо­собным от безумного смеха на 1 минуту.   Существо может повторять спасбросок в конце каждого своего хода, оканчивая смех и недееспособно</w:t>
      </w:r>
      <w:r>
        <w:rPr>
          <w:lang w:val="ru-RU"/>
        </w:rPr>
        <w:t>сть при успехе.</w:t>
      </w:r>
    </w:p>
    <w:p w14:paraId="7752CBF3" w14:textId="77777777" w:rsidR="004745CE" w:rsidRPr="00AE123E" w:rsidRDefault="00AB1D71" w:rsidP="004745CE">
      <w:pPr>
        <w:pStyle w:val="a0"/>
        <w:rPr>
          <w:lang w:val="ru-RU"/>
        </w:rPr>
      </w:pPr>
      <w:r>
        <w:rPr>
          <w:lang w:val="ru-RU"/>
        </w:rPr>
        <w:t>Все гуманоидные существа, начинающие ход в пределах 10 футов от заражённого существа, нахо­дящегося в приступе безумного смеха, должны преуспеть в спасброске Телосложения со УС 10, иначе они тоже заразятся. Преуспев в этом спа­сброске, суще</w:t>
      </w:r>
      <w:r>
        <w:rPr>
          <w:lang w:val="ru-RU"/>
        </w:rPr>
        <w:t>ство получает иммунитет к безумно­му смеху конкретно этого существа на 24 часа.</w:t>
      </w:r>
    </w:p>
    <w:p w14:paraId="3E672955" w14:textId="77777777" w:rsidR="004745CE" w:rsidRPr="00AE123E" w:rsidRDefault="00AB1D71" w:rsidP="004745CE">
      <w:pPr>
        <w:pStyle w:val="a0"/>
        <w:rPr>
          <w:lang w:val="ru-RU"/>
        </w:rPr>
      </w:pPr>
      <w:r>
        <w:rPr>
          <w:lang w:val="ru-RU"/>
        </w:rPr>
        <w:t xml:space="preserve">В конце каждого продолжительного отдыха заражённое существо может совершить спасбро­сок Телосложения с УС 13.  При успехе УС этого </w:t>
      </w:r>
      <w:proofErr w:type="spellStart"/>
      <w:r>
        <w:rPr>
          <w:lang w:val="ru-RU"/>
        </w:rPr>
        <w:t>спасброска</w:t>
      </w:r>
      <w:proofErr w:type="spellEnd"/>
      <w:r>
        <w:rPr>
          <w:lang w:val="ru-RU"/>
        </w:rPr>
        <w:t xml:space="preserve"> и </w:t>
      </w:r>
      <w:proofErr w:type="spellStart"/>
      <w:r>
        <w:rPr>
          <w:lang w:val="ru-RU"/>
        </w:rPr>
        <w:t>спасброска</w:t>
      </w:r>
      <w:proofErr w:type="spellEnd"/>
      <w:r>
        <w:rPr>
          <w:lang w:val="ru-RU"/>
        </w:rPr>
        <w:t xml:space="preserve"> от заражения безумным</w:t>
      </w:r>
      <w:r>
        <w:rPr>
          <w:lang w:val="ru-RU"/>
        </w:rPr>
        <w:t xml:space="preserve"> смехом уменьшается на 1к6. Когда УС </w:t>
      </w:r>
      <w:proofErr w:type="spellStart"/>
      <w:r>
        <w:rPr>
          <w:lang w:val="ru-RU"/>
        </w:rPr>
        <w:t>спасброска</w:t>
      </w:r>
      <w:proofErr w:type="spellEnd"/>
      <w:r>
        <w:rPr>
          <w:lang w:val="ru-RU"/>
        </w:rPr>
        <w:t xml:space="preserve"> уменьшится до 0, </w:t>
      </w:r>
      <w:r>
        <w:rPr>
          <w:lang w:val="ru-RU"/>
        </w:rPr>
        <w:lastRenderedPageBreak/>
        <w:t xml:space="preserve">существо выздоровеет.  Суще­ство, провалившее три таких </w:t>
      </w:r>
      <w:proofErr w:type="spellStart"/>
      <w:r>
        <w:rPr>
          <w:lang w:val="ru-RU"/>
        </w:rPr>
        <w:t>спасброска</w:t>
      </w:r>
      <w:proofErr w:type="spellEnd"/>
      <w:r>
        <w:rPr>
          <w:lang w:val="ru-RU"/>
        </w:rPr>
        <w:t>, получает случайным образом определённую форму бессроч­ного безумия, как описано в конце этой главы.</w:t>
      </w:r>
    </w:p>
    <w:p w14:paraId="16A965B1" w14:textId="77777777" w:rsidR="004745CE" w:rsidRPr="00AE123E" w:rsidRDefault="00AB1D71" w:rsidP="004745CE">
      <w:pPr>
        <w:pStyle w:val="5"/>
        <w:rPr>
          <w:lang w:val="ru-RU"/>
        </w:rPr>
      </w:pPr>
      <w:bookmarkStart w:id="3" w:name="sewer-plague"/>
      <w:r>
        <w:rPr>
          <w:lang w:val="ru-RU"/>
        </w:rPr>
        <w:t>Сточная чума</w:t>
      </w:r>
      <w:bookmarkEnd w:id="3"/>
    </w:p>
    <w:p w14:paraId="7BAEF989" w14:textId="77777777" w:rsidR="004745CE" w:rsidRPr="00AE123E" w:rsidRDefault="00AB1D71" w:rsidP="004745CE">
      <w:pPr>
        <w:pStyle w:val="FirstParagraph"/>
        <w:rPr>
          <w:lang w:val="ru-RU"/>
        </w:rPr>
      </w:pPr>
      <w:proofErr w:type="gramStart"/>
      <w:r>
        <w:rPr>
          <w:lang w:val="ru-RU"/>
        </w:rPr>
        <w:t>Сточная чу</w:t>
      </w:r>
      <w:r>
        <w:rPr>
          <w:lang w:val="ru-RU"/>
        </w:rPr>
        <w:t>ма это</w:t>
      </w:r>
      <w:proofErr w:type="gramEnd"/>
      <w:r>
        <w:rPr>
          <w:lang w:val="ru-RU"/>
        </w:rPr>
        <w:t xml:space="preserve"> общее название широкой кате­гории болезней, процветающих в канализациях, мусорках и застойных болотах, переносимых суще­ствами, обитающими в этих местах, такими как крысы и </w:t>
      </w:r>
      <w:proofErr w:type="spellStart"/>
      <w:r>
        <w:rPr>
          <w:lang w:val="ru-RU"/>
        </w:rPr>
        <w:t>отиджи</w:t>
      </w:r>
      <w:proofErr w:type="spellEnd"/>
      <w:r>
        <w:rPr>
          <w:lang w:val="ru-RU"/>
        </w:rPr>
        <w:t>.</w:t>
      </w:r>
    </w:p>
    <w:p w14:paraId="02A7EC7E" w14:textId="77777777" w:rsidR="004745CE" w:rsidRPr="00AE123E" w:rsidRDefault="00AB1D71" w:rsidP="004745CE">
      <w:pPr>
        <w:pStyle w:val="a0"/>
        <w:rPr>
          <w:lang w:val="ru-RU"/>
        </w:rPr>
      </w:pPr>
      <w:r>
        <w:rPr>
          <w:lang w:val="ru-RU"/>
        </w:rPr>
        <w:t>Если гуманоида укусит существо, переносящее эту болезнь, или если он</w:t>
      </w:r>
      <w:r>
        <w:rPr>
          <w:lang w:val="ru-RU"/>
        </w:rPr>
        <w:t xml:space="preserve"> вступит в контакт с гря­зью или отбросами, содержащими эту болезнь, су­щество должно преуспеть в спасброске Телосло­жения со УС 11 иначе оно станет заражённым.</w:t>
      </w:r>
    </w:p>
    <w:p w14:paraId="7F284AA7" w14:textId="77777777" w:rsidR="004745CE" w:rsidRPr="00AE123E" w:rsidRDefault="00AB1D71" w:rsidP="004745CE">
      <w:pPr>
        <w:pStyle w:val="a0"/>
        <w:rPr>
          <w:lang w:val="ru-RU"/>
        </w:rPr>
      </w:pPr>
      <w:r>
        <w:rPr>
          <w:lang w:val="ru-RU"/>
        </w:rPr>
        <w:t>Через 1к4 дня симптомы сточной чумы прояв­ляются на заболевшем существе. Симптомы вклю­чают уст</w:t>
      </w:r>
      <w:r>
        <w:rPr>
          <w:lang w:val="ru-RU"/>
        </w:rPr>
        <w:t>алость и судороги.  Больное существо по­лучает одну степень истощения и восстанавливает только половину обычного числа хитов от потра­ченных Костей Хитов, и не восстанавливает хиты в конце длинного отдыха.</w:t>
      </w:r>
    </w:p>
    <w:p w14:paraId="47C4E14E" w14:textId="77777777" w:rsidR="004745CE" w:rsidRPr="00AE123E" w:rsidRDefault="00AB1D71" w:rsidP="004745CE">
      <w:pPr>
        <w:pStyle w:val="a0"/>
        <w:rPr>
          <w:lang w:val="ru-RU"/>
        </w:rPr>
      </w:pPr>
      <w:r>
        <w:rPr>
          <w:lang w:val="ru-RU"/>
        </w:rPr>
        <w:t>В конце каждого длинного отдыха заражённое существ</w:t>
      </w:r>
      <w:r>
        <w:rPr>
          <w:lang w:val="ru-RU"/>
        </w:rPr>
        <w:t xml:space="preserve">о должно совершить </w:t>
      </w:r>
      <w:proofErr w:type="spellStart"/>
      <w:r>
        <w:rPr>
          <w:lang w:val="ru-RU"/>
        </w:rPr>
        <w:t>спасбро</w:t>
      </w:r>
      <w:proofErr w:type="spellEnd"/>
      <w:r>
        <w:rPr>
          <w:lang w:val="ru-RU"/>
        </w:rPr>
        <w:t xml:space="preserve">- сок Телосложения с УС </w:t>
      </w:r>
      <w:proofErr w:type="gramStart"/>
      <w:r>
        <w:rPr>
          <w:lang w:val="ru-RU"/>
        </w:rPr>
        <w:t>11  При</w:t>
      </w:r>
      <w:proofErr w:type="gramEnd"/>
      <w:r>
        <w:rPr>
          <w:lang w:val="ru-RU"/>
        </w:rPr>
        <w:t xml:space="preserve"> провале оно полу­чает одну степень истощения.  При успехе истоще­ние существа уменьшается на одну степень. Если успешный спасбросок уменьшил степень истоще­ния больного существа ниже 1, то существо </w:t>
      </w:r>
      <w:r>
        <w:rPr>
          <w:lang w:val="ru-RU"/>
        </w:rPr>
        <w:t>исцеляет­ся от этой болезни.</w:t>
      </w:r>
    </w:p>
    <w:p w14:paraId="670448D2" w14:textId="77777777" w:rsidR="004745CE" w:rsidRPr="00AE123E" w:rsidRDefault="00AB1D71" w:rsidP="004745CE">
      <w:pPr>
        <w:pStyle w:val="5"/>
        <w:rPr>
          <w:lang w:val="ru-RU"/>
        </w:rPr>
      </w:pPr>
      <w:bookmarkStart w:id="4" w:name="sight-rot"/>
      <w:r>
        <w:rPr>
          <w:lang w:val="ru-RU"/>
        </w:rPr>
        <w:t xml:space="preserve">  Глазная гниль</w:t>
      </w:r>
      <w:bookmarkEnd w:id="4"/>
    </w:p>
    <w:p w14:paraId="2A6A982D" w14:textId="77777777" w:rsidR="004745CE" w:rsidRPr="00AE123E" w:rsidRDefault="00AB1D71" w:rsidP="004745CE">
      <w:pPr>
        <w:pStyle w:val="FirstParagraph"/>
        <w:rPr>
          <w:lang w:val="ru-RU"/>
        </w:rPr>
      </w:pPr>
      <w:r>
        <w:rPr>
          <w:lang w:val="ru-RU"/>
        </w:rPr>
        <w:t xml:space="preserve">Эта болезненная инфекция вызывает кровотечение из глаз и в </w:t>
      </w:r>
      <w:proofErr w:type="gramStart"/>
      <w:r>
        <w:rPr>
          <w:lang w:val="ru-RU"/>
        </w:rPr>
        <w:t>конечном итоге</w:t>
      </w:r>
      <w:proofErr w:type="gramEnd"/>
      <w:r>
        <w:rPr>
          <w:lang w:val="ru-RU"/>
        </w:rPr>
        <w:t xml:space="preserve"> ослепляет жертву.</w:t>
      </w:r>
    </w:p>
    <w:p w14:paraId="565CC1CD" w14:textId="77777777" w:rsidR="004745CE" w:rsidRPr="00AE123E" w:rsidRDefault="00AB1D71" w:rsidP="004745CE">
      <w:pPr>
        <w:pStyle w:val="a0"/>
        <w:rPr>
          <w:lang w:val="ru-RU"/>
        </w:rPr>
      </w:pPr>
      <w:r>
        <w:rPr>
          <w:lang w:val="ru-RU"/>
        </w:rPr>
        <w:t xml:space="preserve">Зверь или гуманоид, который пьет воду, испорченную глазной гнилью, должен преуспеть в спасброске Телосложения с УС </w:t>
      </w:r>
      <w:proofErr w:type="gramStart"/>
      <w:r>
        <w:rPr>
          <w:lang w:val="ru-RU"/>
        </w:rPr>
        <w:t xml:space="preserve">15, </w:t>
      </w:r>
      <w:r>
        <w:rPr>
          <w:lang w:val="ru-RU"/>
        </w:rPr>
        <w:t xml:space="preserve"> или</w:t>
      </w:r>
      <w:proofErr w:type="gramEnd"/>
      <w:r>
        <w:rPr>
          <w:lang w:val="ru-RU"/>
        </w:rPr>
        <w:t xml:space="preserve"> заразиться. На следую­щий день зрение этого существа становится размы­тым.  Существо получает штраф -1 к броскам атаки и проверкам характеристик, полагающимся на зре­ние. В конце каждого длинного отдыха после появления симптомов штраф ухудшается на 1.</w:t>
      </w:r>
      <w:r>
        <w:rPr>
          <w:lang w:val="ru-RU"/>
        </w:rPr>
        <w:t xml:space="preserve">   Когда он становится равным -5, жертва становится слепой, пока её зрение не восстановит магия, такая как </w:t>
      </w:r>
      <w:r>
        <w:rPr>
          <w:i/>
          <w:lang w:val="ru-RU"/>
        </w:rPr>
        <w:t>малое восстановление</w:t>
      </w:r>
      <w:r>
        <w:rPr>
          <w:lang w:val="ru-RU"/>
        </w:rPr>
        <w:t xml:space="preserve"> или </w:t>
      </w:r>
      <w:r>
        <w:rPr>
          <w:i/>
          <w:lang w:val="ru-RU"/>
        </w:rPr>
        <w:t>полное исцеление</w:t>
      </w:r>
      <w:r>
        <w:rPr>
          <w:lang w:val="ru-RU"/>
        </w:rPr>
        <w:t xml:space="preserve">. </w:t>
      </w:r>
    </w:p>
    <w:p w14:paraId="3F83ABF1" w14:textId="77777777" w:rsidR="004745CE" w:rsidRDefault="00AB1D71" w:rsidP="004745CE">
      <w:pPr>
        <w:pStyle w:val="a0"/>
      </w:pPr>
      <w:r>
        <w:rPr>
          <w:lang w:val="ru-RU"/>
        </w:rPr>
        <w:t>Глазную гниль может исцелить редкий цветок, называемый очанкой, растущий на некоторых бо­лотах.  Персонаж</w:t>
      </w:r>
      <w:r>
        <w:rPr>
          <w:lang w:val="ru-RU"/>
        </w:rPr>
        <w:t xml:space="preserve">, владеющий навыком использо­вания набора травника, может за час сделать из цветка одну дозу лекарства.  Эта доза, нанесённая на глаза перед длинным отдыхом, не да­ёт прогрессировать болезни во время этого отды­ха.  После трех использований мазь полностью </w:t>
      </w:r>
      <w:r>
        <w:rPr>
          <w:lang w:val="ru-RU"/>
        </w:rPr>
        <w:t>излечивает болезнь.</w:t>
      </w:r>
    </w:p>
    <w:p w14:paraId="44EFD9EC" w14:textId="3423961B" w:rsidR="00AE123E" w:rsidRDefault="00AE123E">
      <w:r>
        <w:br w:type="page"/>
      </w:r>
    </w:p>
    <w:p w14:paraId="544263F2" w14:textId="77777777" w:rsidR="00250127" w:rsidRDefault="00250127"/>
    <w:sectPr w:rsidR="00250127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860889" w14:textId="77777777" w:rsidR="00AB1D71" w:rsidRDefault="00AB1D71" w:rsidP="00AE123E">
      <w:pPr>
        <w:spacing w:after="0"/>
      </w:pPr>
      <w:r>
        <w:separator/>
      </w:r>
    </w:p>
  </w:endnote>
  <w:endnote w:type="continuationSeparator" w:id="0">
    <w:p w14:paraId="6E6A9E66" w14:textId="77777777" w:rsidR="00AB1D71" w:rsidRDefault="00AB1D71" w:rsidP="00AE12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Philosopher">
    <w:panose1 w:val="00000500000000000000"/>
    <w:charset w:val="CC"/>
    <w:family w:val="auto"/>
    <w:pitch w:val="variable"/>
    <w:sig w:usb0="20000207" w:usb1="00000000" w:usb2="00000000" w:usb3="00000000" w:csb0="0000011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B6C776" w14:textId="77777777" w:rsidR="00AB1D71" w:rsidRDefault="00AB1D71" w:rsidP="00AE123E">
      <w:pPr>
        <w:spacing w:after="0"/>
      </w:pPr>
      <w:r>
        <w:separator/>
      </w:r>
    </w:p>
  </w:footnote>
  <w:footnote w:type="continuationSeparator" w:id="0">
    <w:p w14:paraId="0038EB50" w14:textId="77777777" w:rsidR="00AB1D71" w:rsidRDefault="00AB1D71" w:rsidP="00AE123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00897A" w14:textId="1FBD6D27" w:rsidR="00AE123E" w:rsidRDefault="00AE123E" w:rsidP="00AE123E">
    <w:pPr>
      <w:pStyle w:val="a5"/>
      <w:pBdr>
        <w:bottom w:val="double" w:sz="12" w:space="1" w:color="C00000"/>
      </w:pBdr>
    </w:pPr>
    <w:proofErr w:type="spellStart"/>
    <w:r>
      <w:rPr>
        <w:rFonts w:ascii="Philosopher" w:hAnsi="Philosopher"/>
        <w:b/>
        <w:bCs/>
        <w:sz w:val="28"/>
        <w:szCs w:val="28"/>
        <w:lang w:val="uk-UA"/>
      </w:rPr>
      <w:t>Болезни</w:t>
    </w:r>
    <w:proofErr w:type="spellEnd"/>
    <w:r w:rsidRPr="00FC5F42">
      <w:rPr>
        <w:rFonts w:ascii="Philosopher" w:hAnsi="Philosopher"/>
        <w:b/>
        <w:bCs/>
        <w:sz w:val="28"/>
        <w:szCs w:val="28"/>
        <w:lang w:val="uk-UA"/>
      </w:rPr>
      <w:t xml:space="preserve"> </w:t>
    </w:r>
    <w:r w:rsidRPr="00FC5F42">
      <w:rPr>
        <w:rFonts w:ascii="Philosopher" w:hAnsi="Philosopher"/>
        <w:b/>
        <w:bCs/>
        <w:sz w:val="28"/>
        <w:szCs w:val="28"/>
      </w:rPr>
      <w:t xml:space="preserve">| </w:t>
    </w:r>
    <w:hyperlink r:id="rId1" w:history="1">
      <w:r w:rsidRPr="00FC5F42">
        <w:rPr>
          <w:rStyle w:val="a9"/>
          <w:rFonts w:ascii="Philosopher" w:hAnsi="Philosopher"/>
          <w:b/>
          <w:bCs/>
          <w:sz w:val="28"/>
          <w:szCs w:val="28"/>
        </w:rPr>
        <w:t>Перевод SRD 5.1 от Киборгов и Чародеев</w:t>
      </w:r>
    </w:hyperlink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1304" w:allStyles="0" w:customStyles="0" w:latentStyles="1" w:stylesInUse="0" w:headingStyles="0" w:numberingStyles="0" w:tableStyles="0" w:directFormattingOnRuns="1" w:directFormattingOnParagraphs="1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45CE"/>
    <w:rsid w:val="00000AC6"/>
    <w:rsid w:val="000046BD"/>
    <w:rsid w:val="00004D83"/>
    <w:rsid w:val="00006009"/>
    <w:rsid w:val="00010CB6"/>
    <w:rsid w:val="00012166"/>
    <w:rsid w:val="00012FDD"/>
    <w:rsid w:val="00013006"/>
    <w:rsid w:val="00013E08"/>
    <w:rsid w:val="00015236"/>
    <w:rsid w:val="000159D3"/>
    <w:rsid w:val="00015DD4"/>
    <w:rsid w:val="000200B0"/>
    <w:rsid w:val="000204F9"/>
    <w:rsid w:val="000209EB"/>
    <w:rsid w:val="00020CC9"/>
    <w:rsid w:val="00020ECB"/>
    <w:rsid w:val="000225E8"/>
    <w:rsid w:val="00023851"/>
    <w:rsid w:val="00024098"/>
    <w:rsid w:val="00025579"/>
    <w:rsid w:val="000255FF"/>
    <w:rsid w:val="00026081"/>
    <w:rsid w:val="00026569"/>
    <w:rsid w:val="000266CF"/>
    <w:rsid w:val="000267BC"/>
    <w:rsid w:val="00027B9E"/>
    <w:rsid w:val="00030B0E"/>
    <w:rsid w:val="00031322"/>
    <w:rsid w:val="000322F9"/>
    <w:rsid w:val="00033424"/>
    <w:rsid w:val="0003493D"/>
    <w:rsid w:val="00034BF5"/>
    <w:rsid w:val="000429E2"/>
    <w:rsid w:val="00042EC4"/>
    <w:rsid w:val="00043926"/>
    <w:rsid w:val="00043BFC"/>
    <w:rsid w:val="00044730"/>
    <w:rsid w:val="00045C8E"/>
    <w:rsid w:val="00047174"/>
    <w:rsid w:val="0005168E"/>
    <w:rsid w:val="00052328"/>
    <w:rsid w:val="00053FA8"/>
    <w:rsid w:val="00055656"/>
    <w:rsid w:val="00055809"/>
    <w:rsid w:val="00056857"/>
    <w:rsid w:val="00056D59"/>
    <w:rsid w:val="00056FA0"/>
    <w:rsid w:val="00057B33"/>
    <w:rsid w:val="00061EE5"/>
    <w:rsid w:val="00062218"/>
    <w:rsid w:val="00062AB4"/>
    <w:rsid w:val="00064290"/>
    <w:rsid w:val="00064443"/>
    <w:rsid w:val="000652E1"/>
    <w:rsid w:val="0006532C"/>
    <w:rsid w:val="00065757"/>
    <w:rsid w:val="00066B95"/>
    <w:rsid w:val="00070349"/>
    <w:rsid w:val="0007058A"/>
    <w:rsid w:val="00071022"/>
    <w:rsid w:val="0007236B"/>
    <w:rsid w:val="00074236"/>
    <w:rsid w:val="00074B88"/>
    <w:rsid w:val="00074BD6"/>
    <w:rsid w:val="000750BA"/>
    <w:rsid w:val="00076900"/>
    <w:rsid w:val="00076FF4"/>
    <w:rsid w:val="000770DE"/>
    <w:rsid w:val="00081A85"/>
    <w:rsid w:val="0008243B"/>
    <w:rsid w:val="00082551"/>
    <w:rsid w:val="0008285C"/>
    <w:rsid w:val="0008303A"/>
    <w:rsid w:val="00084341"/>
    <w:rsid w:val="00084B10"/>
    <w:rsid w:val="00084F42"/>
    <w:rsid w:val="000851B0"/>
    <w:rsid w:val="000862CD"/>
    <w:rsid w:val="0008744A"/>
    <w:rsid w:val="00087F70"/>
    <w:rsid w:val="00091670"/>
    <w:rsid w:val="000928E9"/>
    <w:rsid w:val="00093D30"/>
    <w:rsid w:val="00094ED6"/>
    <w:rsid w:val="00096501"/>
    <w:rsid w:val="00096A3A"/>
    <w:rsid w:val="00096BF8"/>
    <w:rsid w:val="00097FA8"/>
    <w:rsid w:val="000A015E"/>
    <w:rsid w:val="000A154E"/>
    <w:rsid w:val="000A2F66"/>
    <w:rsid w:val="000A33B2"/>
    <w:rsid w:val="000A3BA4"/>
    <w:rsid w:val="000A4250"/>
    <w:rsid w:val="000A5A1A"/>
    <w:rsid w:val="000A5E1E"/>
    <w:rsid w:val="000A608B"/>
    <w:rsid w:val="000A7185"/>
    <w:rsid w:val="000A7FA6"/>
    <w:rsid w:val="000B0061"/>
    <w:rsid w:val="000B033B"/>
    <w:rsid w:val="000B0597"/>
    <w:rsid w:val="000B2353"/>
    <w:rsid w:val="000B39CB"/>
    <w:rsid w:val="000B4F8D"/>
    <w:rsid w:val="000B5184"/>
    <w:rsid w:val="000B5922"/>
    <w:rsid w:val="000B63D6"/>
    <w:rsid w:val="000B7120"/>
    <w:rsid w:val="000B7D43"/>
    <w:rsid w:val="000C0067"/>
    <w:rsid w:val="000C0CA0"/>
    <w:rsid w:val="000C1231"/>
    <w:rsid w:val="000C1E38"/>
    <w:rsid w:val="000C23BE"/>
    <w:rsid w:val="000C3D42"/>
    <w:rsid w:val="000C3ED8"/>
    <w:rsid w:val="000C5C47"/>
    <w:rsid w:val="000C5E9A"/>
    <w:rsid w:val="000C6B8D"/>
    <w:rsid w:val="000C7551"/>
    <w:rsid w:val="000D0194"/>
    <w:rsid w:val="000D07D5"/>
    <w:rsid w:val="000D1800"/>
    <w:rsid w:val="000D28EF"/>
    <w:rsid w:val="000D2B1C"/>
    <w:rsid w:val="000D3AD4"/>
    <w:rsid w:val="000D6028"/>
    <w:rsid w:val="000D68F5"/>
    <w:rsid w:val="000D6A23"/>
    <w:rsid w:val="000D71FC"/>
    <w:rsid w:val="000E017E"/>
    <w:rsid w:val="000E1216"/>
    <w:rsid w:val="000E1696"/>
    <w:rsid w:val="000E185B"/>
    <w:rsid w:val="000E1E5B"/>
    <w:rsid w:val="000E2DB5"/>
    <w:rsid w:val="000E397B"/>
    <w:rsid w:val="000E4290"/>
    <w:rsid w:val="000E4EAC"/>
    <w:rsid w:val="000E574E"/>
    <w:rsid w:val="000E5819"/>
    <w:rsid w:val="000E76E3"/>
    <w:rsid w:val="000F16EB"/>
    <w:rsid w:val="000F1BD6"/>
    <w:rsid w:val="000F3076"/>
    <w:rsid w:val="000F3855"/>
    <w:rsid w:val="000F3E51"/>
    <w:rsid w:val="000F511F"/>
    <w:rsid w:val="000F5A08"/>
    <w:rsid w:val="000F657F"/>
    <w:rsid w:val="000F684C"/>
    <w:rsid w:val="000F7BE1"/>
    <w:rsid w:val="0010134A"/>
    <w:rsid w:val="0010172C"/>
    <w:rsid w:val="00103C7A"/>
    <w:rsid w:val="001040CF"/>
    <w:rsid w:val="0010495A"/>
    <w:rsid w:val="00104C7B"/>
    <w:rsid w:val="00106516"/>
    <w:rsid w:val="00106FBD"/>
    <w:rsid w:val="00107C2F"/>
    <w:rsid w:val="00112BE6"/>
    <w:rsid w:val="00113A18"/>
    <w:rsid w:val="0011403D"/>
    <w:rsid w:val="0011407C"/>
    <w:rsid w:val="00114904"/>
    <w:rsid w:val="00115C26"/>
    <w:rsid w:val="001171C5"/>
    <w:rsid w:val="001172C6"/>
    <w:rsid w:val="0012003E"/>
    <w:rsid w:val="001225C0"/>
    <w:rsid w:val="00122E73"/>
    <w:rsid w:val="001233C0"/>
    <w:rsid w:val="00123C28"/>
    <w:rsid w:val="001245E2"/>
    <w:rsid w:val="00124C48"/>
    <w:rsid w:val="00125A6D"/>
    <w:rsid w:val="00125B64"/>
    <w:rsid w:val="00125F05"/>
    <w:rsid w:val="0012626F"/>
    <w:rsid w:val="00126896"/>
    <w:rsid w:val="00126DE6"/>
    <w:rsid w:val="00126F13"/>
    <w:rsid w:val="0012771E"/>
    <w:rsid w:val="00130342"/>
    <w:rsid w:val="001309D1"/>
    <w:rsid w:val="001312B0"/>
    <w:rsid w:val="00134413"/>
    <w:rsid w:val="001365FE"/>
    <w:rsid w:val="001368C6"/>
    <w:rsid w:val="001368F8"/>
    <w:rsid w:val="00140A20"/>
    <w:rsid w:val="00140BB2"/>
    <w:rsid w:val="00141493"/>
    <w:rsid w:val="001415D9"/>
    <w:rsid w:val="00142D5A"/>
    <w:rsid w:val="00143735"/>
    <w:rsid w:val="0014402C"/>
    <w:rsid w:val="001440CE"/>
    <w:rsid w:val="00145A61"/>
    <w:rsid w:val="001501F6"/>
    <w:rsid w:val="001519A2"/>
    <w:rsid w:val="001527DB"/>
    <w:rsid w:val="001538F2"/>
    <w:rsid w:val="001546F6"/>
    <w:rsid w:val="0015544E"/>
    <w:rsid w:val="00157415"/>
    <w:rsid w:val="0015759C"/>
    <w:rsid w:val="00157CB5"/>
    <w:rsid w:val="00157E2F"/>
    <w:rsid w:val="001605EF"/>
    <w:rsid w:val="00160DB0"/>
    <w:rsid w:val="00160F0B"/>
    <w:rsid w:val="00161390"/>
    <w:rsid w:val="001613C8"/>
    <w:rsid w:val="00161421"/>
    <w:rsid w:val="00161E45"/>
    <w:rsid w:val="00161E57"/>
    <w:rsid w:val="0016256A"/>
    <w:rsid w:val="00164598"/>
    <w:rsid w:val="00165423"/>
    <w:rsid w:val="001705EB"/>
    <w:rsid w:val="00173023"/>
    <w:rsid w:val="00173086"/>
    <w:rsid w:val="001734DC"/>
    <w:rsid w:val="00173E38"/>
    <w:rsid w:val="00175491"/>
    <w:rsid w:val="0017666B"/>
    <w:rsid w:val="001803F3"/>
    <w:rsid w:val="00181185"/>
    <w:rsid w:val="00182887"/>
    <w:rsid w:val="00182A0D"/>
    <w:rsid w:val="00182D8F"/>
    <w:rsid w:val="00183EA2"/>
    <w:rsid w:val="00184ACF"/>
    <w:rsid w:val="001850E8"/>
    <w:rsid w:val="001869BC"/>
    <w:rsid w:val="00187BC1"/>
    <w:rsid w:val="00187C54"/>
    <w:rsid w:val="00190CB9"/>
    <w:rsid w:val="00191219"/>
    <w:rsid w:val="00192796"/>
    <w:rsid w:val="001938C0"/>
    <w:rsid w:val="00195572"/>
    <w:rsid w:val="00195FBC"/>
    <w:rsid w:val="001A12B0"/>
    <w:rsid w:val="001A1BEA"/>
    <w:rsid w:val="001A1C42"/>
    <w:rsid w:val="001A1F82"/>
    <w:rsid w:val="001A265A"/>
    <w:rsid w:val="001A4549"/>
    <w:rsid w:val="001A545D"/>
    <w:rsid w:val="001A62F1"/>
    <w:rsid w:val="001A68CA"/>
    <w:rsid w:val="001A6B4C"/>
    <w:rsid w:val="001B0C79"/>
    <w:rsid w:val="001B1868"/>
    <w:rsid w:val="001B1D7F"/>
    <w:rsid w:val="001B5B8B"/>
    <w:rsid w:val="001B694F"/>
    <w:rsid w:val="001B7B86"/>
    <w:rsid w:val="001C023E"/>
    <w:rsid w:val="001C25B4"/>
    <w:rsid w:val="001C25D3"/>
    <w:rsid w:val="001C2A46"/>
    <w:rsid w:val="001C3CC6"/>
    <w:rsid w:val="001C3F8C"/>
    <w:rsid w:val="001C469D"/>
    <w:rsid w:val="001C4FA0"/>
    <w:rsid w:val="001C6122"/>
    <w:rsid w:val="001C6CC6"/>
    <w:rsid w:val="001C6F8A"/>
    <w:rsid w:val="001C7685"/>
    <w:rsid w:val="001D1C4A"/>
    <w:rsid w:val="001D1EC5"/>
    <w:rsid w:val="001D2456"/>
    <w:rsid w:val="001D273C"/>
    <w:rsid w:val="001D2848"/>
    <w:rsid w:val="001D3119"/>
    <w:rsid w:val="001D3AF1"/>
    <w:rsid w:val="001D40E7"/>
    <w:rsid w:val="001D4380"/>
    <w:rsid w:val="001D699A"/>
    <w:rsid w:val="001D6AA4"/>
    <w:rsid w:val="001D6E1E"/>
    <w:rsid w:val="001D71B2"/>
    <w:rsid w:val="001D7606"/>
    <w:rsid w:val="001D7C52"/>
    <w:rsid w:val="001E1C6F"/>
    <w:rsid w:val="001E4865"/>
    <w:rsid w:val="001E4FAE"/>
    <w:rsid w:val="001E6B25"/>
    <w:rsid w:val="001E7C9D"/>
    <w:rsid w:val="001F0186"/>
    <w:rsid w:val="001F06AD"/>
    <w:rsid w:val="001F191A"/>
    <w:rsid w:val="001F1DC5"/>
    <w:rsid w:val="001F22A0"/>
    <w:rsid w:val="001F525C"/>
    <w:rsid w:val="001F52CA"/>
    <w:rsid w:val="001F6240"/>
    <w:rsid w:val="001F78E8"/>
    <w:rsid w:val="002006A5"/>
    <w:rsid w:val="00200D9E"/>
    <w:rsid w:val="00202FA2"/>
    <w:rsid w:val="00204525"/>
    <w:rsid w:val="00206001"/>
    <w:rsid w:val="0020670D"/>
    <w:rsid w:val="00207674"/>
    <w:rsid w:val="00210E26"/>
    <w:rsid w:val="00211342"/>
    <w:rsid w:val="002136B7"/>
    <w:rsid w:val="00215C04"/>
    <w:rsid w:val="002162B8"/>
    <w:rsid w:val="00216E1B"/>
    <w:rsid w:val="0021773B"/>
    <w:rsid w:val="00217AE8"/>
    <w:rsid w:val="00217ED7"/>
    <w:rsid w:val="00220C78"/>
    <w:rsid w:val="00223EAD"/>
    <w:rsid w:val="0022436E"/>
    <w:rsid w:val="00224FF5"/>
    <w:rsid w:val="00225A35"/>
    <w:rsid w:val="00225FF4"/>
    <w:rsid w:val="00226079"/>
    <w:rsid w:val="00227530"/>
    <w:rsid w:val="00230E7E"/>
    <w:rsid w:val="0023214B"/>
    <w:rsid w:val="00232165"/>
    <w:rsid w:val="002342B0"/>
    <w:rsid w:val="00234A5B"/>
    <w:rsid w:val="00236677"/>
    <w:rsid w:val="00237F90"/>
    <w:rsid w:val="0024086C"/>
    <w:rsid w:val="00240F45"/>
    <w:rsid w:val="002417AE"/>
    <w:rsid w:val="002430CF"/>
    <w:rsid w:val="002469C3"/>
    <w:rsid w:val="002475B5"/>
    <w:rsid w:val="00250127"/>
    <w:rsid w:val="0025337A"/>
    <w:rsid w:val="00254665"/>
    <w:rsid w:val="002547DA"/>
    <w:rsid w:val="00254B24"/>
    <w:rsid w:val="00254B7C"/>
    <w:rsid w:val="00255315"/>
    <w:rsid w:val="00255606"/>
    <w:rsid w:val="00255B2E"/>
    <w:rsid w:val="00256F1C"/>
    <w:rsid w:val="00257235"/>
    <w:rsid w:val="00257D3F"/>
    <w:rsid w:val="00257F13"/>
    <w:rsid w:val="002603F9"/>
    <w:rsid w:val="002611B8"/>
    <w:rsid w:val="00262F3B"/>
    <w:rsid w:val="002631C5"/>
    <w:rsid w:val="00265015"/>
    <w:rsid w:val="002652E6"/>
    <w:rsid w:val="00265317"/>
    <w:rsid w:val="00265A2F"/>
    <w:rsid w:val="00265C3C"/>
    <w:rsid w:val="002667AE"/>
    <w:rsid w:val="00266A99"/>
    <w:rsid w:val="00266B1B"/>
    <w:rsid w:val="00267CBD"/>
    <w:rsid w:val="0027063E"/>
    <w:rsid w:val="00270E8C"/>
    <w:rsid w:val="002718EB"/>
    <w:rsid w:val="002736E4"/>
    <w:rsid w:val="00273CD4"/>
    <w:rsid w:val="00275756"/>
    <w:rsid w:val="00275A4D"/>
    <w:rsid w:val="00275A56"/>
    <w:rsid w:val="00275E96"/>
    <w:rsid w:val="002764C1"/>
    <w:rsid w:val="0027666C"/>
    <w:rsid w:val="00276F77"/>
    <w:rsid w:val="0027717A"/>
    <w:rsid w:val="00277617"/>
    <w:rsid w:val="0027773D"/>
    <w:rsid w:val="002778FE"/>
    <w:rsid w:val="0028083A"/>
    <w:rsid w:val="00281005"/>
    <w:rsid w:val="00281762"/>
    <w:rsid w:val="00282488"/>
    <w:rsid w:val="00283218"/>
    <w:rsid w:val="00285D08"/>
    <w:rsid w:val="002861D3"/>
    <w:rsid w:val="002862F9"/>
    <w:rsid w:val="00287E5C"/>
    <w:rsid w:val="00292092"/>
    <w:rsid w:val="00292DAB"/>
    <w:rsid w:val="002932A2"/>
    <w:rsid w:val="00293434"/>
    <w:rsid w:val="00293537"/>
    <w:rsid w:val="00293999"/>
    <w:rsid w:val="00293AA9"/>
    <w:rsid w:val="00294CC9"/>
    <w:rsid w:val="00295287"/>
    <w:rsid w:val="0029617E"/>
    <w:rsid w:val="002962B2"/>
    <w:rsid w:val="002A30CD"/>
    <w:rsid w:val="002A6C1D"/>
    <w:rsid w:val="002B01C7"/>
    <w:rsid w:val="002B2BDC"/>
    <w:rsid w:val="002B5014"/>
    <w:rsid w:val="002B5608"/>
    <w:rsid w:val="002B5A3F"/>
    <w:rsid w:val="002B60BE"/>
    <w:rsid w:val="002B6870"/>
    <w:rsid w:val="002B7A5F"/>
    <w:rsid w:val="002B7A66"/>
    <w:rsid w:val="002C10B9"/>
    <w:rsid w:val="002C1DD1"/>
    <w:rsid w:val="002C2638"/>
    <w:rsid w:val="002C367F"/>
    <w:rsid w:val="002C3B85"/>
    <w:rsid w:val="002C484C"/>
    <w:rsid w:val="002C48A8"/>
    <w:rsid w:val="002C4B44"/>
    <w:rsid w:val="002C4CD0"/>
    <w:rsid w:val="002C5E7F"/>
    <w:rsid w:val="002C6D5D"/>
    <w:rsid w:val="002C72D4"/>
    <w:rsid w:val="002C7847"/>
    <w:rsid w:val="002D23D1"/>
    <w:rsid w:val="002D3424"/>
    <w:rsid w:val="002D3EA6"/>
    <w:rsid w:val="002D4166"/>
    <w:rsid w:val="002D4BF9"/>
    <w:rsid w:val="002D51D6"/>
    <w:rsid w:val="002D61A9"/>
    <w:rsid w:val="002D6EB9"/>
    <w:rsid w:val="002D7AB4"/>
    <w:rsid w:val="002D7C99"/>
    <w:rsid w:val="002E0659"/>
    <w:rsid w:val="002E1E65"/>
    <w:rsid w:val="002E2224"/>
    <w:rsid w:val="002E289A"/>
    <w:rsid w:val="002E2C9F"/>
    <w:rsid w:val="002E387E"/>
    <w:rsid w:val="002E4A09"/>
    <w:rsid w:val="002E52C0"/>
    <w:rsid w:val="002E6BF0"/>
    <w:rsid w:val="002E6E86"/>
    <w:rsid w:val="002F1E77"/>
    <w:rsid w:val="002F2248"/>
    <w:rsid w:val="002F3029"/>
    <w:rsid w:val="002F3201"/>
    <w:rsid w:val="002F3264"/>
    <w:rsid w:val="002F385B"/>
    <w:rsid w:val="002F39A8"/>
    <w:rsid w:val="002F3C2C"/>
    <w:rsid w:val="002F3FB2"/>
    <w:rsid w:val="002F461F"/>
    <w:rsid w:val="002F49D5"/>
    <w:rsid w:val="002F516A"/>
    <w:rsid w:val="002F5331"/>
    <w:rsid w:val="002F5D39"/>
    <w:rsid w:val="002F63AF"/>
    <w:rsid w:val="002F741C"/>
    <w:rsid w:val="003030CB"/>
    <w:rsid w:val="003035DB"/>
    <w:rsid w:val="0030441D"/>
    <w:rsid w:val="00305E7D"/>
    <w:rsid w:val="00307378"/>
    <w:rsid w:val="00310F44"/>
    <w:rsid w:val="00311357"/>
    <w:rsid w:val="0031261F"/>
    <w:rsid w:val="00313457"/>
    <w:rsid w:val="00315195"/>
    <w:rsid w:val="00315481"/>
    <w:rsid w:val="00316144"/>
    <w:rsid w:val="003201BB"/>
    <w:rsid w:val="00321698"/>
    <w:rsid w:val="003225AD"/>
    <w:rsid w:val="003239FA"/>
    <w:rsid w:val="00324487"/>
    <w:rsid w:val="0032477D"/>
    <w:rsid w:val="003304C7"/>
    <w:rsid w:val="00331185"/>
    <w:rsid w:val="00331B8E"/>
    <w:rsid w:val="003321C1"/>
    <w:rsid w:val="003323FC"/>
    <w:rsid w:val="00333E51"/>
    <w:rsid w:val="00333EA1"/>
    <w:rsid w:val="003348BE"/>
    <w:rsid w:val="00334990"/>
    <w:rsid w:val="00334FCE"/>
    <w:rsid w:val="003352E3"/>
    <w:rsid w:val="00335837"/>
    <w:rsid w:val="00337461"/>
    <w:rsid w:val="003379BD"/>
    <w:rsid w:val="0034156D"/>
    <w:rsid w:val="00341FE5"/>
    <w:rsid w:val="0034299A"/>
    <w:rsid w:val="003436E6"/>
    <w:rsid w:val="00343A4F"/>
    <w:rsid w:val="00344422"/>
    <w:rsid w:val="00344B51"/>
    <w:rsid w:val="00344CA2"/>
    <w:rsid w:val="00345E2C"/>
    <w:rsid w:val="0034758D"/>
    <w:rsid w:val="00347656"/>
    <w:rsid w:val="00350F9A"/>
    <w:rsid w:val="00351623"/>
    <w:rsid w:val="00353C76"/>
    <w:rsid w:val="00354529"/>
    <w:rsid w:val="00354A82"/>
    <w:rsid w:val="00354F6B"/>
    <w:rsid w:val="0035583C"/>
    <w:rsid w:val="00356AE0"/>
    <w:rsid w:val="00357925"/>
    <w:rsid w:val="003611FB"/>
    <w:rsid w:val="00363660"/>
    <w:rsid w:val="00363866"/>
    <w:rsid w:val="00363B75"/>
    <w:rsid w:val="00364538"/>
    <w:rsid w:val="003654F7"/>
    <w:rsid w:val="00365BE7"/>
    <w:rsid w:val="00365C2C"/>
    <w:rsid w:val="00367297"/>
    <w:rsid w:val="00367403"/>
    <w:rsid w:val="00370CFA"/>
    <w:rsid w:val="00373DB4"/>
    <w:rsid w:val="00374BBB"/>
    <w:rsid w:val="00377216"/>
    <w:rsid w:val="00380A4D"/>
    <w:rsid w:val="00381167"/>
    <w:rsid w:val="0038276E"/>
    <w:rsid w:val="0038439B"/>
    <w:rsid w:val="0038463A"/>
    <w:rsid w:val="00384AC0"/>
    <w:rsid w:val="003853EB"/>
    <w:rsid w:val="00386961"/>
    <w:rsid w:val="0038780D"/>
    <w:rsid w:val="00387940"/>
    <w:rsid w:val="00390194"/>
    <w:rsid w:val="003904CB"/>
    <w:rsid w:val="003909AF"/>
    <w:rsid w:val="00390EFB"/>
    <w:rsid w:val="003919B8"/>
    <w:rsid w:val="00392B39"/>
    <w:rsid w:val="00393603"/>
    <w:rsid w:val="003953D2"/>
    <w:rsid w:val="00396175"/>
    <w:rsid w:val="003967CE"/>
    <w:rsid w:val="00397874"/>
    <w:rsid w:val="003978DE"/>
    <w:rsid w:val="003A0F8D"/>
    <w:rsid w:val="003A1D01"/>
    <w:rsid w:val="003A212A"/>
    <w:rsid w:val="003A226F"/>
    <w:rsid w:val="003A29D2"/>
    <w:rsid w:val="003A2ACD"/>
    <w:rsid w:val="003A2DB2"/>
    <w:rsid w:val="003A2DF2"/>
    <w:rsid w:val="003A5101"/>
    <w:rsid w:val="003B04CE"/>
    <w:rsid w:val="003B1C2D"/>
    <w:rsid w:val="003B3DF3"/>
    <w:rsid w:val="003B41E2"/>
    <w:rsid w:val="003B47A0"/>
    <w:rsid w:val="003B4D5C"/>
    <w:rsid w:val="003B612D"/>
    <w:rsid w:val="003B7424"/>
    <w:rsid w:val="003C1FCD"/>
    <w:rsid w:val="003C236F"/>
    <w:rsid w:val="003C38E6"/>
    <w:rsid w:val="003C662A"/>
    <w:rsid w:val="003C68BC"/>
    <w:rsid w:val="003C6B45"/>
    <w:rsid w:val="003C6E11"/>
    <w:rsid w:val="003C6FB3"/>
    <w:rsid w:val="003C7A78"/>
    <w:rsid w:val="003D0802"/>
    <w:rsid w:val="003D0D4B"/>
    <w:rsid w:val="003D0E39"/>
    <w:rsid w:val="003D11D2"/>
    <w:rsid w:val="003D1C96"/>
    <w:rsid w:val="003D1FF1"/>
    <w:rsid w:val="003D2F13"/>
    <w:rsid w:val="003D4EAB"/>
    <w:rsid w:val="003D5139"/>
    <w:rsid w:val="003D5673"/>
    <w:rsid w:val="003D6DE6"/>
    <w:rsid w:val="003D73D1"/>
    <w:rsid w:val="003E0347"/>
    <w:rsid w:val="003E18C3"/>
    <w:rsid w:val="003E2315"/>
    <w:rsid w:val="003E2D16"/>
    <w:rsid w:val="003E2F70"/>
    <w:rsid w:val="003E467B"/>
    <w:rsid w:val="003E4760"/>
    <w:rsid w:val="003E49AB"/>
    <w:rsid w:val="003E5B82"/>
    <w:rsid w:val="003E6107"/>
    <w:rsid w:val="003E615C"/>
    <w:rsid w:val="003F25B3"/>
    <w:rsid w:val="003F5D1E"/>
    <w:rsid w:val="003F6472"/>
    <w:rsid w:val="003F6DB3"/>
    <w:rsid w:val="003F6FAD"/>
    <w:rsid w:val="003F7748"/>
    <w:rsid w:val="003F78E9"/>
    <w:rsid w:val="003F7A3A"/>
    <w:rsid w:val="003F7D5F"/>
    <w:rsid w:val="00401050"/>
    <w:rsid w:val="004010D1"/>
    <w:rsid w:val="00402116"/>
    <w:rsid w:val="004022E9"/>
    <w:rsid w:val="004027FA"/>
    <w:rsid w:val="00402A26"/>
    <w:rsid w:val="0040307A"/>
    <w:rsid w:val="004041E7"/>
    <w:rsid w:val="00405348"/>
    <w:rsid w:val="004057A7"/>
    <w:rsid w:val="00407DBE"/>
    <w:rsid w:val="00410B89"/>
    <w:rsid w:val="00410C91"/>
    <w:rsid w:val="00411497"/>
    <w:rsid w:val="004130B7"/>
    <w:rsid w:val="004143FF"/>
    <w:rsid w:val="00415FD3"/>
    <w:rsid w:val="0041627D"/>
    <w:rsid w:val="00416E3A"/>
    <w:rsid w:val="004205BA"/>
    <w:rsid w:val="00421A86"/>
    <w:rsid w:val="00422CAA"/>
    <w:rsid w:val="00426C6A"/>
    <w:rsid w:val="00427E26"/>
    <w:rsid w:val="00430F6C"/>
    <w:rsid w:val="004319DE"/>
    <w:rsid w:val="00432712"/>
    <w:rsid w:val="0043313B"/>
    <w:rsid w:val="004338CC"/>
    <w:rsid w:val="0043390B"/>
    <w:rsid w:val="0043526D"/>
    <w:rsid w:val="00435A81"/>
    <w:rsid w:val="00437C32"/>
    <w:rsid w:val="00437D4F"/>
    <w:rsid w:val="00440002"/>
    <w:rsid w:val="0044052F"/>
    <w:rsid w:val="00441A57"/>
    <w:rsid w:val="00441CE8"/>
    <w:rsid w:val="00442863"/>
    <w:rsid w:val="0044297F"/>
    <w:rsid w:val="00445961"/>
    <w:rsid w:val="00447655"/>
    <w:rsid w:val="00447A56"/>
    <w:rsid w:val="00450058"/>
    <w:rsid w:val="00451F68"/>
    <w:rsid w:val="00453808"/>
    <w:rsid w:val="00461116"/>
    <w:rsid w:val="0046144E"/>
    <w:rsid w:val="00461D60"/>
    <w:rsid w:val="00462791"/>
    <w:rsid w:val="004632DE"/>
    <w:rsid w:val="004653B3"/>
    <w:rsid w:val="004674A0"/>
    <w:rsid w:val="00467C6F"/>
    <w:rsid w:val="00471252"/>
    <w:rsid w:val="004716A6"/>
    <w:rsid w:val="00471E73"/>
    <w:rsid w:val="0047401B"/>
    <w:rsid w:val="004745CE"/>
    <w:rsid w:val="00476B51"/>
    <w:rsid w:val="00477738"/>
    <w:rsid w:val="004821C1"/>
    <w:rsid w:val="00482BEE"/>
    <w:rsid w:val="004836EA"/>
    <w:rsid w:val="004837CE"/>
    <w:rsid w:val="0048487E"/>
    <w:rsid w:val="004857D9"/>
    <w:rsid w:val="004863EA"/>
    <w:rsid w:val="00486942"/>
    <w:rsid w:val="0049029A"/>
    <w:rsid w:val="00492A8F"/>
    <w:rsid w:val="00492BF9"/>
    <w:rsid w:val="00492D8A"/>
    <w:rsid w:val="00494D0D"/>
    <w:rsid w:val="0049517C"/>
    <w:rsid w:val="00497B3C"/>
    <w:rsid w:val="00497D6D"/>
    <w:rsid w:val="00497EE5"/>
    <w:rsid w:val="004A280C"/>
    <w:rsid w:val="004A3F99"/>
    <w:rsid w:val="004A42E5"/>
    <w:rsid w:val="004A4738"/>
    <w:rsid w:val="004A473E"/>
    <w:rsid w:val="004A54E2"/>
    <w:rsid w:val="004A5AF6"/>
    <w:rsid w:val="004A5DCE"/>
    <w:rsid w:val="004A7005"/>
    <w:rsid w:val="004B0399"/>
    <w:rsid w:val="004B29E4"/>
    <w:rsid w:val="004B2AB9"/>
    <w:rsid w:val="004B32AB"/>
    <w:rsid w:val="004B3CC9"/>
    <w:rsid w:val="004B56FE"/>
    <w:rsid w:val="004B5EA4"/>
    <w:rsid w:val="004B6DA6"/>
    <w:rsid w:val="004C1957"/>
    <w:rsid w:val="004C2F90"/>
    <w:rsid w:val="004C3632"/>
    <w:rsid w:val="004C3EF3"/>
    <w:rsid w:val="004C3F71"/>
    <w:rsid w:val="004C42E1"/>
    <w:rsid w:val="004C4FEA"/>
    <w:rsid w:val="004C5815"/>
    <w:rsid w:val="004C648C"/>
    <w:rsid w:val="004C6862"/>
    <w:rsid w:val="004C7D32"/>
    <w:rsid w:val="004D1BFB"/>
    <w:rsid w:val="004D2810"/>
    <w:rsid w:val="004D2F8E"/>
    <w:rsid w:val="004D3152"/>
    <w:rsid w:val="004D3643"/>
    <w:rsid w:val="004D542D"/>
    <w:rsid w:val="004E01CE"/>
    <w:rsid w:val="004E0F35"/>
    <w:rsid w:val="004E1B8C"/>
    <w:rsid w:val="004E4387"/>
    <w:rsid w:val="004E5416"/>
    <w:rsid w:val="004F15D4"/>
    <w:rsid w:val="004F1A8D"/>
    <w:rsid w:val="004F332B"/>
    <w:rsid w:val="004F41A0"/>
    <w:rsid w:val="004F6A93"/>
    <w:rsid w:val="00501C62"/>
    <w:rsid w:val="00502162"/>
    <w:rsid w:val="00502260"/>
    <w:rsid w:val="00502514"/>
    <w:rsid w:val="00502587"/>
    <w:rsid w:val="00502B7B"/>
    <w:rsid w:val="0050389E"/>
    <w:rsid w:val="00505026"/>
    <w:rsid w:val="005053DC"/>
    <w:rsid w:val="00506556"/>
    <w:rsid w:val="00507B45"/>
    <w:rsid w:val="00512D5F"/>
    <w:rsid w:val="00514AE0"/>
    <w:rsid w:val="00515912"/>
    <w:rsid w:val="00515B0F"/>
    <w:rsid w:val="005166F3"/>
    <w:rsid w:val="0051690C"/>
    <w:rsid w:val="00516A36"/>
    <w:rsid w:val="00520455"/>
    <w:rsid w:val="005205A5"/>
    <w:rsid w:val="005213E4"/>
    <w:rsid w:val="00521902"/>
    <w:rsid w:val="00521A9A"/>
    <w:rsid w:val="00524963"/>
    <w:rsid w:val="005275F8"/>
    <w:rsid w:val="00530A3F"/>
    <w:rsid w:val="00532737"/>
    <w:rsid w:val="00532AA1"/>
    <w:rsid w:val="00532AF1"/>
    <w:rsid w:val="00534268"/>
    <w:rsid w:val="00536684"/>
    <w:rsid w:val="00536AE8"/>
    <w:rsid w:val="005371FC"/>
    <w:rsid w:val="00541435"/>
    <w:rsid w:val="005418C3"/>
    <w:rsid w:val="005421CA"/>
    <w:rsid w:val="005435D1"/>
    <w:rsid w:val="0055032B"/>
    <w:rsid w:val="00550952"/>
    <w:rsid w:val="00550FC2"/>
    <w:rsid w:val="00551015"/>
    <w:rsid w:val="0055175D"/>
    <w:rsid w:val="00551840"/>
    <w:rsid w:val="0055205D"/>
    <w:rsid w:val="00553088"/>
    <w:rsid w:val="00553C56"/>
    <w:rsid w:val="00554787"/>
    <w:rsid w:val="00554AA6"/>
    <w:rsid w:val="00555813"/>
    <w:rsid w:val="0055583A"/>
    <w:rsid w:val="005566BF"/>
    <w:rsid w:val="00556F19"/>
    <w:rsid w:val="00557DE3"/>
    <w:rsid w:val="00557E7A"/>
    <w:rsid w:val="00560516"/>
    <w:rsid w:val="005608B7"/>
    <w:rsid w:val="005612EE"/>
    <w:rsid w:val="00561E42"/>
    <w:rsid w:val="00562578"/>
    <w:rsid w:val="00562694"/>
    <w:rsid w:val="00562F95"/>
    <w:rsid w:val="005632E5"/>
    <w:rsid w:val="00563B8D"/>
    <w:rsid w:val="0056485F"/>
    <w:rsid w:val="005648A5"/>
    <w:rsid w:val="00565545"/>
    <w:rsid w:val="005659E6"/>
    <w:rsid w:val="005659F6"/>
    <w:rsid w:val="00566BCC"/>
    <w:rsid w:val="005674BC"/>
    <w:rsid w:val="00570366"/>
    <w:rsid w:val="005708FB"/>
    <w:rsid w:val="00571FE0"/>
    <w:rsid w:val="00572725"/>
    <w:rsid w:val="0057313C"/>
    <w:rsid w:val="005739F1"/>
    <w:rsid w:val="00573AE5"/>
    <w:rsid w:val="005750C5"/>
    <w:rsid w:val="00575CC7"/>
    <w:rsid w:val="00576E7A"/>
    <w:rsid w:val="00577CCE"/>
    <w:rsid w:val="00581025"/>
    <w:rsid w:val="005814C3"/>
    <w:rsid w:val="00582B29"/>
    <w:rsid w:val="00582CA6"/>
    <w:rsid w:val="00583047"/>
    <w:rsid w:val="00584737"/>
    <w:rsid w:val="00584A8F"/>
    <w:rsid w:val="00585881"/>
    <w:rsid w:val="00586875"/>
    <w:rsid w:val="00587688"/>
    <w:rsid w:val="00590F59"/>
    <w:rsid w:val="00592960"/>
    <w:rsid w:val="00592DA9"/>
    <w:rsid w:val="00593733"/>
    <w:rsid w:val="005944CF"/>
    <w:rsid w:val="00594B69"/>
    <w:rsid w:val="00594C8B"/>
    <w:rsid w:val="005960C0"/>
    <w:rsid w:val="00596305"/>
    <w:rsid w:val="0059633E"/>
    <w:rsid w:val="00596D60"/>
    <w:rsid w:val="005A192A"/>
    <w:rsid w:val="005A245F"/>
    <w:rsid w:val="005A25A2"/>
    <w:rsid w:val="005A3549"/>
    <w:rsid w:val="005A359A"/>
    <w:rsid w:val="005A5F56"/>
    <w:rsid w:val="005A7B78"/>
    <w:rsid w:val="005B093C"/>
    <w:rsid w:val="005B34E8"/>
    <w:rsid w:val="005B3526"/>
    <w:rsid w:val="005B3FCA"/>
    <w:rsid w:val="005B546E"/>
    <w:rsid w:val="005B58B3"/>
    <w:rsid w:val="005B58EE"/>
    <w:rsid w:val="005C0721"/>
    <w:rsid w:val="005C2D27"/>
    <w:rsid w:val="005C4B81"/>
    <w:rsid w:val="005C5F67"/>
    <w:rsid w:val="005C60E0"/>
    <w:rsid w:val="005C66DA"/>
    <w:rsid w:val="005D2B8D"/>
    <w:rsid w:val="005D44A8"/>
    <w:rsid w:val="005D535C"/>
    <w:rsid w:val="005D5478"/>
    <w:rsid w:val="005D58AA"/>
    <w:rsid w:val="005D63AE"/>
    <w:rsid w:val="005D6BF9"/>
    <w:rsid w:val="005E11B3"/>
    <w:rsid w:val="005E15CD"/>
    <w:rsid w:val="005E20E5"/>
    <w:rsid w:val="005E2157"/>
    <w:rsid w:val="005E2DB8"/>
    <w:rsid w:val="005E3C5E"/>
    <w:rsid w:val="005E4093"/>
    <w:rsid w:val="005E5D17"/>
    <w:rsid w:val="005E62E0"/>
    <w:rsid w:val="005E7EE9"/>
    <w:rsid w:val="005F02E0"/>
    <w:rsid w:val="005F07AC"/>
    <w:rsid w:val="005F1953"/>
    <w:rsid w:val="005F22EF"/>
    <w:rsid w:val="005F2A60"/>
    <w:rsid w:val="005F3A1B"/>
    <w:rsid w:val="005F411E"/>
    <w:rsid w:val="005F5C1F"/>
    <w:rsid w:val="005F5D95"/>
    <w:rsid w:val="005F6504"/>
    <w:rsid w:val="005F72D6"/>
    <w:rsid w:val="0060245A"/>
    <w:rsid w:val="006041DB"/>
    <w:rsid w:val="00604685"/>
    <w:rsid w:val="00604773"/>
    <w:rsid w:val="00605968"/>
    <w:rsid w:val="006064D4"/>
    <w:rsid w:val="006067D2"/>
    <w:rsid w:val="006108E1"/>
    <w:rsid w:val="00610B7C"/>
    <w:rsid w:val="00611FD6"/>
    <w:rsid w:val="0061234F"/>
    <w:rsid w:val="00612A03"/>
    <w:rsid w:val="00612EF3"/>
    <w:rsid w:val="00613C5E"/>
    <w:rsid w:val="00614489"/>
    <w:rsid w:val="00614630"/>
    <w:rsid w:val="00614E2F"/>
    <w:rsid w:val="00617FA2"/>
    <w:rsid w:val="00623B8F"/>
    <w:rsid w:val="00623C25"/>
    <w:rsid w:val="006243C2"/>
    <w:rsid w:val="0062486E"/>
    <w:rsid w:val="006248D7"/>
    <w:rsid w:val="00624BFF"/>
    <w:rsid w:val="00625A82"/>
    <w:rsid w:val="00626569"/>
    <w:rsid w:val="0062759E"/>
    <w:rsid w:val="006276C9"/>
    <w:rsid w:val="006278A8"/>
    <w:rsid w:val="0063012E"/>
    <w:rsid w:val="0063076B"/>
    <w:rsid w:val="00631017"/>
    <w:rsid w:val="006317C2"/>
    <w:rsid w:val="00632056"/>
    <w:rsid w:val="006326AC"/>
    <w:rsid w:val="00632932"/>
    <w:rsid w:val="00633AB6"/>
    <w:rsid w:val="006347F1"/>
    <w:rsid w:val="0063481E"/>
    <w:rsid w:val="00635D8B"/>
    <w:rsid w:val="0063736C"/>
    <w:rsid w:val="00637456"/>
    <w:rsid w:val="00641A83"/>
    <w:rsid w:val="00641CA0"/>
    <w:rsid w:val="00642EE8"/>
    <w:rsid w:val="00644917"/>
    <w:rsid w:val="00644F69"/>
    <w:rsid w:val="00644FC2"/>
    <w:rsid w:val="0064515C"/>
    <w:rsid w:val="00645426"/>
    <w:rsid w:val="0064663F"/>
    <w:rsid w:val="0064692F"/>
    <w:rsid w:val="00646997"/>
    <w:rsid w:val="00646A0B"/>
    <w:rsid w:val="00647E0C"/>
    <w:rsid w:val="00650951"/>
    <w:rsid w:val="00650C48"/>
    <w:rsid w:val="006517C0"/>
    <w:rsid w:val="006528C7"/>
    <w:rsid w:val="00652A87"/>
    <w:rsid w:val="00652AA2"/>
    <w:rsid w:val="00652E6B"/>
    <w:rsid w:val="006530CD"/>
    <w:rsid w:val="00653140"/>
    <w:rsid w:val="00655C5D"/>
    <w:rsid w:val="00655D10"/>
    <w:rsid w:val="0065607C"/>
    <w:rsid w:val="006573C9"/>
    <w:rsid w:val="00662033"/>
    <w:rsid w:val="00662B63"/>
    <w:rsid w:val="00663966"/>
    <w:rsid w:val="006642A8"/>
    <w:rsid w:val="006647CD"/>
    <w:rsid w:val="00665DEB"/>
    <w:rsid w:val="006674C8"/>
    <w:rsid w:val="00670405"/>
    <w:rsid w:val="006717D5"/>
    <w:rsid w:val="00672581"/>
    <w:rsid w:val="00673381"/>
    <w:rsid w:val="0067450F"/>
    <w:rsid w:val="00675A51"/>
    <w:rsid w:val="006767B2"/>
    <w:rsid w:val="00676A9C"/>
    <w:rsid w:val="0068142D"/>
    <w:rsid w:val="00681E8C"/>
    <w:rsid w:val="00682977"/>
    <w:rsid w:val="00682FCC"/>
    <w:rsid w:val="00683025"/>
    <w:rsid w:val="00684A73"/>
    <w:rsid w:val="00684C45"/>
    <w:rsid w:val="00686AB7"/>
    <w:rsid w:val="0068717E"/>
    <w:rsid w:val="0069137D"/>
    <w:rsid w:val="00692210"/>
    <w:rsid w:val="006923CC"/>
    <w:rsid w:val="00692E81"/>
    <w:rsid w:val="006936C0"/>
    <w:rsid w:val="00696A4F"/>
    <w:rsid w:val="0069777A"/>
    <w:rsid w:val="00697891"/>
    <w:rsid w:val="00697AE7"/>
    <w:rsid w:val="006A0651"/>
    <w:rsid w:val="006A0686"/>
    <w:rsid w:val="006A0C84"/>
    <w:rsid w:val="006A10C4"/>
    <w:rsid w:val="006A1D4C"/>
    <w:rsid w:val="006A5A05"/>
    <w:rsid w:val="006A5BD2"/>
    <w:rsid w:val="006B05A8"/>
    <w:rsid w:val="006B42CA"/>
    <w:rsid w:val="006B5379"/>
    <w:rsid w:val="006B6117"/>
    <w:rsid w:val="006B74EC"/>
    <w:rsid w:val="006C3F01"/>
    <w:rsid w:val="006C3F25"/>
    <w:rsid w:val="006C4AE8"/>
    <w:rsid w:val="006C6024"/>
    <w:rsid w:val="006C66D4"/>
    <w:rsid w:val="006C7C5A"/>
    <w:rsid w:val="006C7F94"/>
    <w:rsid w:val="006D0D32"/>
    <w:rsid w:val="006D20E8"/>
    <w:rsid w:val="006D314B"/>
    <w:rsid w:val="006D3E1F"/>
    <w:rsid w:val="006D7429"/>
    <w:rsid w:val="006E110C"/>
    <w:rsid w:val="006E2118"/>
    <w:rsid w:val="006E2606"/>
    <w:rsid w:val="006E30ED"/>
    <w:rsid w:val="006E310E"/>
    <w:rsid w:val="006E519E"/>
    <w:rsid w:val="006E5B2E"/>
    <w:rsid w:val="006E7444"/>
    <w:rsid w:val="006F0682"/>
    <w:rsid w:val="006F1ABD"/>
    <w:rsid w:val="006F1C71"/>
    <w:rsid w:val="006F33D7"/>
    <w:rsid w:val="006F3FBC"/>
    <w:rsid w:val="006F5F5F"/>
    <w:rsid w:val="006F631E"/>
    <w:rsid w:val="006F6565"/>
    <w:rsid w:val="006F758C"/>
    <w:rsid w:val="006F7A3B"/>
    <w:rsid w:val="007007DC"/>
    <w:rsid w:val="00700CBA"/>
    <w:rsid w:val="007014A6"/>
    <w:rsid w:val="00701DBA"/>
    <w:rsid w:val="00701E71"/>
    <w:rsid w:val="00702199"/>
    <w:rsid w:val="00705476"/>
    <w:rsid w:val="0070566A"/>
    <w:rsid w:val="007063F7"/>
    <w:rsid w:val="0070653C"/>
    <w:rsid w:val="00706A3C"/>
    <w:rsid w:val="00710646"/>
    <w:rsid w:val="007113D0"/>
    <w:rsid w:val="007127B3"/>
    <w:rsid w:val="007128E0"/>
    <w:rsid w:val="00713B65"/>
    <w:rsid w:val="00713F1F"/>
    <w:rsid w:val="007140C3"/>
    <w:rsid w:val="00714DC2"/>
    <w:rsid w:val="007161A4"/>
    <w:rsid w:val="0071739E"/>
    <w:rsid w:val="00717483"/>
    <w:rsid w:val="00720A30"/>
    <w:rsid w:val="00722D92"/>
    <w:rsid w:val="0072310F"/>
    <w:rsid w:val="007231CC"/>
    <w:rsid w:val="00723366"/>
    <w:rsid w:val="007237EF"/>
    <w:rsid w:val="007243DE"/>
    <w:rsid w:val="00724A9C"/>
    <w:rsid w:val="007312E8"/>
    <w:rsid w:val="007328AC"/>
    <w:rsid w:val="007329C5"/>
    <w:rsid w:val="00732C27"/>
    <w:rsid w:val="00732DEB"/>
    <w:rsid w:val="00732F09"/>
    <w:rsid w:val="00733D1A"/>
    <w:rsid w:val="007364D2"/>
    <w:rsid w:val="00736587"/>
    <w:rsid w:val="007367B3"/>
    <w:rsid w:val="00737DD6"/>
    <w:rsid w:val="007402A6"/>
    <w:rsid w:val="00740B85"/>
    <w:rsid w:val="00741C3F"/>
    <w:rsid w:val="00744548"/>
    <w:rsid w:val="007446FC"/>
    <w:rsid w:val="00744B58"/>
    <w:rsid w:val="00744D57"/>
    <w:rsid w:val="00745170"/>
    <w:rsid w:val="00746AC4"/>
    <w:rsid w:val="007474D6"/>
    <w:rsid w:val="007478DB"/>
    <w:rsid w:val="00751756"/>
    <w:rsid w:val="007517BC"/>
    <w:rsid w:val="00752B3B"/>
    <w:rsid w:val="00753E5C"/>
    <w:rsid w:val="007542B7"/>
    <w:rsid w:val="0076100C"/>
    <w:rsid w:val="007619C3"/>
    <w:rsid w:val="007623DA"/>
    <w:rsid w:val="00762767"/>
    <w:rsid w:val="00762A7F"/>
    <w:rsid w:val="007666DC"/>
    <w:rsid w:val="00766B0F"/>
    <w:rsid w:val="0076783E"/>
    <w:rsid w:val="007707A5"/>
    <w:rsid w:val="0077171D"/>
    <w:rsid w:val="00771915"/>
    <w:rsid w:val="00772BEE"/>
    <w:rsid w:val="00773A86"/>
    <w:rsid w:val="00773F38"/>
    <w:rsid w:val="00774686"/>
    <w:rsid w:val="00774A45"/>
    <w:rsid w:val="00775E8F"/>
    <w:rsid w:val="00777EEB"/>
    <w:rsid w:val="0078082F"/>
    <w:rsid w:val="007811A3"/>
    <w:rsid w:val="00781B34"/>
    <w:rsid w:val="00782379"/>
    <w:rsid w:val="00782924"/>
    <w:rsid w:val="007830F0"/>
    <w:rsid w:val="007837DF"/>
    <w:rsid w:val="00783C89"/>
    <w:rsid w:val="00784081"/>
    <w:rsid w:val="0078587E"/>
    <w:rsid w:val="00785918"/>
    <w:rsid w:val="00785A0B"/>
    <w:rsid w:val="00786112"/>
    <w:rsid w:val="007879BD"/>
    <w:rsid w:val="00792F33"/>
    <w:rsid w:val="0079517F"/>
    <w:rsid w:val="00795498"/>
    <w:rsid w:val="00796A08"/>
    <w:rsid w:val="00796D65"/>
    <w:rsid w:val="007A3E1C"/>
    <w:rsid w:val="007A4C54"/>
    <w:rsid w:val="007A5F3A"/>
    <w:rsid w:val="007A79CB"/>
    <w:rsid w:val="007B2424"/>
    <w:rsid w:val="007B37B4"/>
    <w:rsid w:val="007B3F0B"/>
    <w:rsid w:val="007B463A"/>
    <w:rsid w:val="007B4E40"/>
    <w:rsid w:val="007B542E"/>
    <w:rsid w:val="007B6E38"/>
    <w:rsid w:val="007C1543"/>
    <w:rsid w:val="007C1B44"/>
    <w:rsid w:val="007C2017"/>
    <w:rsid w:val="007C2AF5"/>
    <w:rsid w:val="007C6FD1"/>
    <w:rsid w:val="007C7300"/>
    <w:rsid w:val="007C776F"/>
    <w:rsid w:val="007C7D20"/>
    <w:rsid w:val="007D2595"/>
    <w:rsid w:val="007D36ED"/>
    <w:rsid w:val="007D397E"/>
    <w:rsid w:val="007D658D"/>
    <w:rsid w:val="007D6738"/>
    <w:rsid w:val="007D6EA9"/>
    <w:rsid w:val="007D7A55"/>
    <w:rsid w:val="007D7B69"/>
    <w:rsid w:val="007D7C85"/>
    <w:rsid w:val="007E0114"/>
    <w:rsid w:val="007E2383"/>
    <w:rsid w:val="007E6E3A"/>
    <w:rsid w:val="007E7131"/>
    <w:rsid w:val="007F1C36"/>
    <w:rsid w:val="007F2EBB"/>
    <w:rsid w:val="007F33B8"/>
    <w:rsid w:val="007F3AC7"/>
    <w:rsid w:val="007F3C63"/>
    <w:rsid w:val="007F40B8"/>
    <w:rsid w:val="007F4BCA"/>
    <w:rsid w:val="007F5370"/>
    <w:rsid w:val="007F600F"/>
    <w:rsid w:val="007F62A4"/>
    <w:rsid w:val="007F737E"/>
    <w:rsid w:val="007F7571"/>
    <w:rsid w:val="007F7C5B"/>
    <w:rsid w:val="0080164E"/>
    <w:rsid w:val="008018FA"/>
    <w:rsid w:val="008023FD"/>
    <w:rsid w:val="00803801"/>
    <w:rsid w:val="008052E8"/>
    <w:rsid w:val="00805768"/>
    <w:rsid w:val="00805E00"/>
    <w:rsid w:val="008065ED"/>
    <w:rsid w:val="0080707C"/>
    <w:rsid w:val="00807442"/>
    <w:rsid w:val="0081032A"/>
    <w:rsid w:val="00812648"/>
    <w:rsid w:val="008126DC"/>
    <w:rsid w:val="00812768"/>
    <w:rsid w:val="00813859"/>
    <w:rsid w:val="00813ECC"/>
    <w:rsid w:val="00816755"/>
    <w:rsid w:val="00816F14"/>
    <w:rsid w:val="008171B9"/>
    <w:rsid w:val="008207F6"/>
    <w:rsid w:val="008217C9"/>
    <w:rsid w:val="00821CB4"/>
    <w:rsid w:val="00821EE9"/>
    <w:rsid w:val="00822C1A"/>
    <w:rsid w:val="00823911"/>
    <w:rsid w:val="008240D0"/>
    <w:rsid w:val="00824202"/>
    <w:rsid w:val="00825D32"/>
    <w:rsid w:val="00826C49"/>
    <w:rsid w:val="008311C4"/>
    <w:rsid w:val="00832F0B"/>
    <w:rsid w:val="0083446A"/>
    <w:rsid w:val="00834D52"/>
    <w:rsid w:val="00837873"/>
    <w:rsid w:val="00842AB8"/>
    <w:rsid w:val="00842FAC"/>
    <w:rsid w:val="008444C0"/>
    <w:rsid w:val="008449C4"/>
    <w:rsid w:val="00844A19"/>
    <w:rsid w:val="008457D5"/>
    <w:rsid w:val="0084642B"/>
    <w:rsid w:val="008502F4"/>
    <w:rsid w:val="008516E7"/>
    <w:rsid w:val="00851E96"/>
    <w:rsid w:val="00852633"/>
    <w:rsid w:val="00852B4B"/>
    <w:rsid w:val="00852FFD"/>
    <w:rsid w:val="008545AE"/>
    <w:rsid w:val="008551FC"/>
    <w:rsid w:val="00855FDC"/>
    <w:rsid w:val="008560EE"/>
    <w:rsid w:val="00856254"/>
    <w:rsid w:val="0085781D"/>
    <w:rsid w:val="008579C9"/>
    <w:rsid w:val="00857ABF"/>
    <w:rsid w:val="00857D07"/>
    <w:rsid w:val="00860C8C"/>
    <w:rsid w:val="00862C63"/>
    <w:rsid w:val="00863013"/>
    <w:rsid w:val="00864569"/>
    <w:rsid w:val="008648AD"/>
    <w:rsid w:val="00864F1B"/>
    <w:rsid w:val="00865FFE"/>
    <w:rsid w:val="0087084B"/>
    <w:rsid w:val="00871495"/>
    <w:rsid w:val="00871DDD"/>
    <w:rsid w:val="008723DB"/>
    <w:rsid w:val="0087309F"/>
    <w:rsid w:val="00873245"/>
    <w:rsid w:val="00873487"/>
    <w:rsid w:val="00874AEA"/>
    <w:rsid w:val="008753E0"/>
    <w:rsid w:val="008756C7"/>
    <w:rsid w:val="00876228"/>
    <w:rsid w:val="00876E5A"/>
    <w:rsid w:val="0088108C"/>
    <w:rsid w:val="0088205F"/>
    <w:rsid w:val="00884802"/>
    <w:rsid w:val="00886EEE"/>
    <w:rsid w:val="008909B4"/>
    <w:rsid w:val="008910EF"/>
    <w:rsid w:val="008916FE"/>
    <w:rsid w:val="00894803"/>
    <w:rsid w:val="0089543D"/>
    <w:rsid w:val="00897E48"/>
    <w:rsid w:val="008A07F7"/>
    <w:rsid w:val="008A0EA6"/>
    <w:rsid w:val="008A1262"/>
    <w:rsid w:val="008A2439"/>
    <w:rsid w:val="008A2D1B"/>
    <w:rsid w:val="008A5B04"/>
    <w:rsid w:val="008A6123"/>
    <w:rsid w:val="008A7A3B"/>
    <w:rsid w:val="008B021A"/>
    <w:rsid w:val="008B0D84"/>
    <w:rsid w:val="008B16E6"/>
    <w:rsid w:val="008B2896"/>
    <w:rsid w:val="008B458F"/>
    <w:rsid w:val="008B5ABB"/>
    <w:rsid w:val="008B7EDA"/>
    <w:rsid w:val="008C0052"/>
    <w:rsid w:val="008C0A23"/>
    <w:rsid w:val="008C0F39"/>
    <w:rsid w:val="008C100B"/>
    <w:rsid w:val="008C2222"/>
    <w:rsid w:val="008C2C69"/>
    <w:rsid w:val="008C4E83"/>
    <w:rsid w:val="008C57E9"/>
    <w:rsid w:val="008C6925"/>
    <w:rsid w:val="008C7190"/>
    <w:rsid w:val="008D0696"/>
    <w:rsid w:val="008D27FF"/>
    <w:rsid w:val="008D3575"/>
    <w:rsid w:val="008D3BDD"/>
    <w:rsid w:val="008D79B3"/>
    <w:rsid w:val="008E0691"/>
    <w:rsid w:val="008E3F61"/>
    <w:rsid w:val="008E4D12"/>
    <w:rsid w:val="008E59C5"/>
    <w:rsid w:val="008E7E07"/>
    <w:rsid w:val="008F020C"/>
    <w:rsid w:val="008F0C04"/>
    <w:rsid w:val="008F2E0F"/>
    <w:rsid w:val="008F2ED1"/>
    <w:rsid w:val="008F40D0"/>
    <w:rsid w:val="008F549F"/>
    <w:rsid w:val="008F7995"/>
    <w:rsid w:val="008F7FEB"/>
    <w:rsid w:val="00900714"/>
    <w:rsid w:val="00903A7C"/>
    <w:rsid w:val="00903E3C"/>
    <w:rsid w:val="00905C86"/>
    <w:rsid w:val="0090735C"/>
    <w:rsid w:val="00907588"/>
    <w:rsid w:val="00910126"/>
    <w:rsid w:val="00911A18"/>
    <w:rsid w:val="0091276B"/>
    <w:rsid w:val="00913238"/>
    <w:rsid w:val="00914CDA"/>
    <w:rsid w:val="009152BC"/>
    <w:rsid w:val="00915867"/>
    <w:rsid w:val="00916903"/>
    <w:rsid w:val="00916D30"/>
    <w:rsid w:val="009170E4"/>
    <w:rsid w:val="0091762E"/>
    <w:rsid w:val="00920BA0"/>
    <w:rsid w:val="009218D8"/>
    <w:rsid w:val="00921D07"/>
    <w:rsid w:val="00923A1B"/>
    <w:rsid w:val="00923AD5"/>
    <w:rsid w:val="00923ADB"/>
    <w:rsid w:val="00924077"/>
    <w:rsid w:val="009244A2"/>
    <w:rsid w:val="00924AEC"/>
    <w:rsid w:val="00926499"/>
    <w:rsid w:val="009274F5"/>
    <w:rsid w:val="00927612"/>
    <w:rsid w:val="00927B3D"/>
    <w:rsid w:val="00927C87"/>
    <w:rsid w:val="00927DBF"/>
    <w:rsid w:val="00930671"/>
    <w:rsid w:val="0093186F"/>
    <w:rsid w:val="009323BD"/>
    <w:rsid w:val="009339CB"/>
    <w:rsid w:val="00934526"/>
    <w:rsid w:val="009345EC"/>
    <w:rsid w:val="009346A4"/>
    <w:rsid w:val="00936557"/>
    <w:rsid w:val="00940CCB"/>
    <w:rsid w:val="00941B1F"/>
    <w:rsid w:val="00941FB2"/>
    <w:rsid w:val="00943816"/>
    <w:rsid w:val="00945FA6"/>
    <w:rsid w:val="0094648C"/>
    <w:rsid w:val="00950483"/>
    <w:rsid w:val="00950B14"/>
    <w:rsid w:val="009519D9"/>
    <w:rsid w:val="00952BC3"/>
    <w:rsid w:val="0095445E"/>
    <w:rsid w:val="00955531"/>
    <w:rsid w:val="0095724E"/>
    <w:rsid w:val="00957322"/>
    <w:rsid w:val="00962634"/>
    <w:rsid w:val="00962D5C"/>
    <w:rsid w:val="00963164"/>
    <w:rsid w:val="0096333C"/>
    <w:rsid w:val="009644E2"/>
    <w:rsid w:val="009648FB"/>
    <w:rsid w:val="00965664"/>
    <w:rsid w:val="00965FC3"/>
    <w:rsid w:val="00967C1B"/>
    <w:rsid w:val="00970A80"/>
    <w:rsid w:val="00970DAC"/>
    <w:rsid w:val="009724AE"/>
    <w:rsid w:val="00976163"/>
    <w:rsid w:val="0097634A"/>
    <w:rsid w:val="009763D1"/>
    <w:rsid w:val="00976AEE"/>
    <w:rsid w:val="00977984"/>
    <w:rsid w:val="0098014E"/>
    <w:rsid w:val="00980151"/>
    <w:rsid w:val="009828E3"/>
    <w:rsid w:val="00982D16"/>
    <w:rsid w:val="00983E56"/>
    <w:rsid w:val="00985A25"/>
    <w:rsid w:val="00987562"/>
    <w:rsid w:val="0099057D"/>
    <w:rsid w:val="00990AE1"/>
    <w:rsid w:val="00991AEE"/>
    <w:rsid w:val="0099243E"/>
    <w:rsid w:val="0099377A"/>
    <w:rsid w:val="00993C3C"/>
    <w:rsid w:val="00993F84"/>
    <w:rsid w:val="00995D16"/>
    <w:rsid w:val="009965F1"/>
    <w:rsid w:val="009967A9"/>
    <w:rsid w:val="00997F0E"/>
    <w:rsid w:val="009A1C04"/>
    <w:rsid w:val="009A27A9"/>
    <w:rsid w:val="009A2D6E"/>
    <w:rsid w:val="009A2DFE"/>
    <w:rsid w:val="009A345B"/>
    <w:rsid w:val="009A41BA"/>
    <w:rsid w:val="009A4D6E"/>
    <w:rsid w:val="009A4EC3"/>
    <w:rsid w:val="009A6FE9"/>
    <w:rsid w:val="009B07F8"/>
    <w:rsid w:val="009B094A"/>
    <w:rsid w:val="009B0D52"/>
    <w:rsid w:val="009B1B4A"/>
    <w:rsid w:val="009B1F3D"/>
    <w:rsid w:val="009B5287"/>
    <w:rsid w:val="009B6245"/>
    <w:rsid w:val="009B686B"/>
    <w:rsid w:val="009B6E19"/>
    <w:rsid w:val="009B7257"/>
    <w:rsid w:val="009B759F"/>
    <w:rsid w:val="009B7904"/>
    <w:rsid w:val="009C0721"/>
    <w:rsid w:val="009C1C77"/>
    <w:rsid w:val="009C2D8D"/>
    <w:rsid w:val="009C3414"/>
    <w:rsid w:val="009C3FDB"/>
    <w:rsid w:val="009C49ED"/>
    <w:rsid w:val="009D01CC"/>
    <w:rsid w:val="009D08A7"/>
    <w:rsid w:val="009D0DD2"/>
    <w:rsid w:val="009D0EA5"/>
    <w:rsid w:val="009D3BDA"/>
    <w:rsid w:val="009D3EDB"/>
    <w:rsid w:val="009D6139"/>
    <w:rsid w:val="009D635E"/>
    <w:rsid w:val="009D64F4"/>
    <w:rsid w:val="009D7979"/>
    <w:rsid w:val="009E13AB"/>
    <w:rsid w:val="009E25E2"/>
    <w:rsid w:val="009E2962"/>
    <w:rsid w:val="009E4BD0"/>
    <w:rsid w:val="009E5489"/>
    <w:rsid w:val="009E55F8"/>
    <w:rsid w:val="009E646E"/>
    <w:rsid w:val="009E7801"/>
    <w:rsid w:val="009E79DB"/>
    <w:rsid w:val="009F0037"/>
    <w:rsid w:val="009F0744"/>
    <w:rsid w:val="009F14DC"/>
    <w:rsid w:val="009F1BDF"/>
    <w:rsid w:val="009F2C66"/>
    <w:rsid w:val="009F3B77"/>
    <w:rsid w:val="009F3EA6"/>
    <w:rsid w:val="009F48E5"/>
    <w:rsid w:val="009F4978"/>
    <w:rsid w:val="009F5381"/>
    <w:rsid w:val="009F584C"/>
    <w:rsid w:val="009F65E3"/>
    <w:rsid w:val="009F68E1"/>
    <w:rsid w:val="009F7CDF"/>
    <w:rsid w:val="00A0007C"/>
    <w:rsid w:val="00A00D47"/>
    <w:rsid w:val="00A01BEA"/>
    <w:rsid w:val="00A02288"/>
    <w:rsid w:val="00A03195"/>
    <w:rsid w:val="00A04172"/>
    <w:rsid w:val="00A047A0"/>
    <w:rsid w:val="00A05AD2"/>
    <w:rsid w:val="00A06AF4"/>
    <w:rsid w:val="00A06DE9"/>
    <w:rsid w:val="00A06E73"/>
    <w:rsid w:val="00A071EA"/>
    <w:rsid w:val="00A07396"/>
    <w:rsid w:val="00A07C90"/>
    <w:rsid w:val="00A118F4"/>
    <w:rsid w:val="00A11B09"/>
    <w:rsid w:val="00A11DF7"/>
    <w:rsid w:val="00A12B19"/>
    <w:rsid w:val="00A13869"/>
    <w:rsid w:val="00A14430"/>
    <w:rsid w:val="00A159A7"/>
    <w:rsid w:val="00A20077"/>
    <w:rsid w:val="00A20E0D"/>
    <w:rsid w:val="00A218DF"/>
    <w:rsid w:val="00A21AB8"/>
    <w:rsid w:val="00A2229D"/>
    <w:rsid w:val="00A22917"/>
    <w:rsid w:val="00A23BA9"/>
    <w:rsid w:val="00A23C9D"/>
    <w:rsid w:val="00A24118"/>
    <w:rsid w:val="00A2420E"/>
    <w:rsid w:val="00A24822"/>
    <w:rsid w:val="00A25744"/>
    <w:rsid w:val="00A27022"/>
    <w:rsid w:val="00A3204A"/>
    <w:rsid w:val="00A32746"/>
    <w:rsid w:val="00A333CE"/>
    <w:rsid w:val="00A34387"/>
    <w:rsid w:val="00A35877"/>
    <w:rsid w:val="00A35A82"/>
    <w:rsid w:val="00A35DB6"/>
    <w:rsid w:val="00A361BC"/>
    <w:rsid w:val="00A36EF2"/>
    <w:rsid w:val="00A37C94"/>
    <w:rsid w:val="00A40292"/>
    <w:rsid w:val="00A425C6"/>
    <w:rsid w:val="00A43E24"/>
    <w:rsid w:val="00A44581"/>
    <w:rsid w:val="00A44597"/>
    <w:rsid w:val="00A446F6"/>
    <w:rsid w:val="00A44A03"/>
    <w:rsid w:val="00A51314"/>
    <w:rsid w:val="00A530D0"/>
    <w:rsid w:val="00A53AB0"/>
    <w:rsid w:val="00A55890"/>
    <w:rsid w:val="00A55D28"/>
    <w:rsid w:val="00A57539"/>
    <w:rsid w:val="00A60324"/>
    <w:rsid w:val="00A603F8"/>
    <w:rsid w:val="00A60711"/>
    <w:rsid w:val="00A60E9F"/>
    <w:rsid w:val="00A613A9"/>
    <w:rsid w:val="00A6271E"/>
    <w:rsid w:val="00A63263"/>
    <w:rsid w:val="00A6349D"/>
    <w:rsid w:val="00A63CA4"/>
    <w:rsid w:val="00A64948"/>
    <w:rsid w:val="00A66AB5"/>
    <w:rsid w:val="00A67AC5"/>
    <w:rsid w:val="00A67BD1"/>
    <w:rsid w:val="00A67D69"/>
    <w:rsid w:val="00A67E1D"/>
    <w:rsid w:val="00A72A67"/>
    <w:rsid w:val="00A72EF8"/>
    <w:rsid w:val="00A734A3"/>
    <w:rsid w:val="00A735C1"/>
    <w:rsid w:val="00A7439F"/>
    <w:rsid w:val="00A765AC"/>
    <w:rsid w:val="00A777FD"/>
    <w:rsid w:val="00A77B4F"/>
    <w:rsid w:val="00A8075B"/>
    <w:rsid w:val="00A80F12"/>
    <w:rsid w:val="00A81474"/>
    <w:rsid w:val="00A8229D"/>
    <w:rsid w:val="00A83277"/>
    <w:rsid w:val="00A84DAB"/>
    <w:rsid w:val="00A850CB"/>
    <w:rsid w:val="00A870E1"/>
    <w:rsid w:val="00A87534"/>
    <w:rsid w:val="00A90056"/>
    <w:rsid w:val="00A9091A"/>
    <w:rsid w:val="00A91337"/>
    <w:rsid w:val="00A9147B"/>
    <w:rsid w:val="00A920AB"/>
    <w:rsid w:val="00A921EC"/>
    <w:rsid w:val="00A936FE"/>
    <w:rsid w:val="00A93F90"/>
    <w:rsid w:val="00A94B02"/>
    <w:rsid w:val="00A9584C"/>
    <w:rsid w:val="00A96D63"/>
    <w:rsid w:val="00AA149F"/>
    <w:rsid w:val="00AA3217"/>
    <w:rsid w:val="00AA32A1"/>
    <w:rsid w:val="00AA3610"/>
    <w:rsid w:val="00AA42AA"/>
    <w:rsid w:val="00AA44D6"/>
    <w:rsid w:val="00AA5399"/>
    <w:rsid w:val="00AA75ED"/>
    <w:rsid w:val="00AA7C61"/>
    <w:rsid w:val="00AB008F"/>
    <w:rsid w:val="00AB0CC0"/>
    <w:rsid w:val="00AB1D71"/>
    <w:rsid w:val="00AB211E"/>
    <w:rsid w:val="00AB2237"/>
    <w:rsid w:val="00AB2AEE"/>
    <w:rsid w:val="00AB59D0"/>
    <w:rsid w:val="00AB6118"/>
    <w:rsid w:val="00AB6172"/>
    <w:rsid w:val="00AB67B4"/>
    <w:rsid w:val="00AB72CA"/>
    <w:rsid w:val="00AB75A0"/>
    <w:rsid w:val="00AB764D"/>
    <w:rsid w:val="00AB7D92"/>
    <w:rsid w:val="00AC05E1"/>
    <w:rsid w:val="00AC1629"/>
    <w:rsid w:val="00AC2020"/>
    <w:rsid w:val="00AC22F4"/>
    <w:rsid w:val="00AC2752"/>
    <w:rsid w:val="00AC2B94"/>
    <w:rsid w:val="00AC3D01"/>
    <w:rsid w:val="00AC489E"/>
    <w:rsid w:val="00AC4DB3"/>
    <w:rsid w:val="00AC5026"/>
    <w:rsid w:val="00AC5A93"/>
    <w:rsid w:val="00AD09C3"/>
    <w:rsid w:val="00AD0ABD"/>
    <w:rsid w:val="00AD0AC9"/>
    <w:rsid w:val="00AD147D"/>
    <w:rsid w:val="00AD1B6C"/>
    <w:rsid w:val="00AD20A8"/>
    <w:rsid w:val="00AD2C91"/>
    <w:rsid w:val="00AD4D22"/>
    <w:rsid w:val="00AE03B7"/>
    <w:rsid w:val="00AE123E"/>
    <w:rsid w:val="00AE2485"/>
    <w:rsid w:val="00AE264A"/>
    <w:rsid w:val="00AE349B"/>
    <w:rsid w:val="00AE4F85"/>
    <w:rsid w:val="00AE5ED9"/>
    <w:rsid w:val="00AE7D83"/>
    <w:rsid w:val="00AF0C2A"/>
    <w:rsid w:val="00AF1CE9"/>
    <w:rsid w:val="00AF24F1"/>
    <w:rsid w:val="00AF493F"/>
    <w:rsid w:val="00AF4B13"/>
    <w:rsid w:val="00AF4EFC"/>
    <w:rsid w:val="00AF4F67"/>
    <w:rsid w:val="00AF54CE"/>
    <w:rsid w:val="00AF62E4"/>
    <w:rsid w:val="00AF6623"/>
    <w:rsid w:val="00B000CD"/>
    <w:rsid w:val="00B007C4"/>
    <w:rsid w:val="00B02495"/>
    <w:rsid w:val="00B02750"/>
    <w:rsid w:val="00B03DA5"/>
    <w:rsid w:val="00B03F91"/>
    <w:rsid w:val="00B05253"/>
    <w:rsid w:val="00B05708"/>
    <w:rsid w:val="00B0652E"/>
    <w:rsid w:val="00B1016B"/>
    <w:rsid w:val="00B1146E"/>
    <w:rsid w:val="00B11723"/>
    <w:rsid w:val="00B14501"/>
    <w:rsid w:val="00B167D2"/>
    <w:rsid w:val="00B2122A"/>
    <w:rsid w:val="00B21523"/>
    <w:rsid w:val="00B219B5"/>
    <w:rsid w:val="00B2500B"/>
    <w:rsid w:val="00B25908"/>
    <w:rsid w:val="00B26164"/>
    <w:rsid w:val="00B267FA"/>
    <w:rsid w:val="00B27D6B"/>
    <w:rsid w:val="00B303AD"/>
    <w:rsid w:val="00B30979"/>
    <w:rsid w:val="00B31CF7"/>
    <w:rsid w:val="00B32707"/>
    <w:rsid w:val="00B35CDE"/>
    <w:rsid w:val="00B37D01"/>
    <w:rsid w:val="00B4024D"/>
    <w:rsid w:val="00B40767"/>
    <w:rsid w:val="00B40F12"/>
    <w:rsid w:val="00B41D81"/>
    <w:rsid w:val="00B43804"/>
    <w:rsid w:val="00B45145"/>
    <w:rsid w:val="00B4520E"/>
    <w:rsid w:val="00B47076"/>
    <w:rsid w:val="00B50B74"/>
    <w:rsid w:val="00B50F96"/>
    <w:rsid w:val="00B52B30"/>
    <w:rsid w:val="00B52CCE"/>
    <w:rsid w:val="00B52DF4"/>
    <w:rsid w:val="00B53021"/>
    <w:rsid w:val="00B534E2"/>
    <w:rsid w:val="00B53B14"/>
    <w:rsid w:val="00B53C2A"/>
    <w:rsid w:val="00B54835"/>
    <w:rsid w:val="00B5483E"/>
    <w:rsid w:val="00B548F9"/>
    <w:rsid w:val="00B55A7B"/>
    <w:rsid w:val="00B568E0"/>
    <w:rsid w:val="00B573DE"/>
    <w:rsid w:val="00B577A3"/>
    <w:rsid w:val="00B57EFC"/>
    <w:rsid w:val="00B602D5"/>
    <w:rsid w:val="00B604E6"/>
    <w:rsid w:val="00B61039"/>
    <w:rsid w:val="00B61490"/>
    <w:rsid w:val="00B64DB5"/>
    <w:rsid w:val="00B653C9"/>
    <w:rsid w:val="00B66EDF"/>
    <w:rsid w:val="00B7025D"/>
    <w:rsid w:val="00B70740"/>
    <w:rsid w:val="00B74196"/>
    <w:rsid w:val="00B74B21"/>
    <w:rsid w:val="00B807D9"/>
    <w:rsid w:val="00B8124E"/>
    <w:rsid w:val="00B82589"/>
    <w:rsid w:val="00B828A2"/>
    <w:rsid w:val="00B83733"/>
    <w:rsid w:val="00B841D1"/>
    <w:rsid w:val="00B84787"/>
    <w:rsid w:val="00B849CE"/>
    <w:rsid w:val="00B84A00"/>
    <w:rsid w:val="00B85B37"/>
    <w:rsid w:val="00B866BB"/>
    <w:rsid w:val="00B91DD3"/>
    <w:rsid w:val="00B9226E"/>
    <w:rsid w:val="00B92A2A"/>
    <w:rsid w:val="00B94A3A"/>
    <w:rsid w:val="00B95840"/>
    <w:rsid w:val="00B96B59"/>
    <w:rsid w:val="00B97521"/>
    <w:rsid w:val="00B9758A"/>
    <w:rsid w:val="00B97DD7"/>
    <w:rsid w:val="00BA0438"/>
    <w:rsid w:val="00BA065E"/>
    <w:rsid w:val="00BA0C22"/>
    <w:rsid w:val="00BA157D"/>
    <w:rsid w:val="00BA1CBA"/>
    <w:rsid w:val="00BA1DC4"/>
    <w:rsid w:val="00BA3663"/>
    <w:rsid w:val="00BA5CCE"/>
    <w:rsid w:val="00BB021E"/>
    <w:rsid w:val="00BB22A7"/>
    <w:rsid w:val="00BB2B9B"/>
    <w:rsid w:val="00BB4AD0"/>
    <w:rsid w:val="00BB586F"/>
    <w:rsid w:val="00BB5C51"/>
    <w:rsid w:val="00BB5C71"/>
    <w:rsid w:val="00BB637C"/>
    <w:rsid w:val="00BB7138"/>
    <w:rsid w:val="00BB769A"/>
    <w:rsid w:val="00BC129F"/>
    <w:rsid w:val="00BC1C3E"/>
    <w:rsid w:val="00BC1ECF"/>
    <w:rsid w:val="00BC2F8A"/>
    <w:rsid w:val="00BC762F"/>
    <w:rsid w:val="00BC7C07"/>
    <w:rsid w:val="00BD16F0"/>
    <w:rsid w:val="00BD2084"/>
    <w:rsid w:val="00BD295F"/>
    <w:rsid w:val="00BD42B9"/>
    <w:rsid w:val="00BD4555"/>
    <w:rsid w:val="00BD485A"/>
    <w:rsid w:val="00BD79A6"/>
    <w:rsid w:val="00BE00FA"/>
    <w:rsid w:val="00BE0916"/>
    <w:rsid w:val="00BE1592"/>
    <w:rsid w:val="00BE15DC"/>
    <w:rsid w:val="00BE16C5"/>
    <w:rsid w:val="00BE2F51"/>
    <w:rsid w:val="00BE3629"/>
    <w:rsid w:val="00BE5489"/>
    <w:rsid w:val="00BE5A78"/>
    <w:rsid w:val="00BE5CC7"/>
    <w:rsid w:val="00BF1F1D"/>
    <w:rsid w:val="00BF2480"/>
    <w:rsid w:val="00BF2C3D"/>
    <w:rsid w:val="00BF3203"/>
    <w:rsid w:val="00BF4940"/>
    <w:rsid w:val="00BF4944"/>
    <w:rsid w:val="00BF51C5"/>
    <w:rsid w:val="00BF572C"/>
    <w:rsid w:val="00BF6146"/>
    <w:rsid w:val="00C006B0"/>
    <w:rsid w:val="00C00EB4"/>
    <w:rsid w:val="00C01950"/>
    <w:rsid w:val="00C0206F"/>
    <w:rsid w:val="00C030DE"/>
    <w:rsid w:val="00C03B68"/>
    <w:rsid w:val="00C04A02"/>
    <w:rsid w:val="00C04DC0"/>
    <w:rsid w:val="00C04EF4"/>
    <w:rsid w:val="00C057EA"/>
    <w:rsid w:val="00C05A97"/>
    <w:rsid w:val="00C06D01"/>
    <w:rsid w:val="00C07808"/>
    <w:rsid w:val="00C07C4E"/>
    <w:rsid w:val="00C103BC"/>
    <w:rsid w:val="00C10817"/>
    <w:rsid w:val="00C11E28"/>
    <w:rsid w:val="00C1202A"/>
    <w:rsid w:val="00C12434"/>
    <w:rsid w:val="00C129D2"/>
    <w:rsid w:val="00C12C1B"/>
    <w:rsid w:val="00C130E5"/>
    <w:rsid w:val="00C13172"/>
    <w:rsid w:val="00C178E4"/>
    <w:rsid w:val="00C20064"/>
    <w:rsid w:val="00C20219"/>
    <w:rsid w:val="00C2189D"/>
    <w:rsid w:val="00C22153"/>
    <w:rsid w:val="00C22E66"/>
    <w:rsid w:val="00C237F7"/>
    <w:rsid w:val="00C23970"/>
    <w:rsid w:val="00C23C24"/>
    <w:rsid w:val="00C266E4"/>
    <w:rsid w:val="00C305FB"/>
    <w:rsid w:val="00C31BF5"/>
    <w:rsid w:val="00C3374D"/>
    <w:rsid w:val="00C35D85"/>
    <w:rsid w:val="00C3678A"/>
    <w:rsid w:val="00C368AC"/>
    <w:rsid w:val="00C36A88"/>
    <w:rsid w:val="00C3701D"/>
    <w:rsid w:val="00C37186"/>
    <w:rsid w:val="00C4021E"/>
    <w:rsid w:val="00C40C9F"/>
    <w:rsid w:val="00C41143"/>
    <w:rsid w:val="00C413D7"/>
    <w:rsid w:val="00C41C80"/>
    <w:rsid w:val="00C4351D"/>
    <w:rsid w:val="00C44424"/>
    <w:rsid w:val="00C45713"/>
    <w:rsid w:val="00C45F16"/>
    <w:rsid w:val="00C46470"/>
    <w:rsid w:val="00C46C9A"/>
    <w:rsid w:val="00C47006"/>
    <w:rsid w:val="00C529E3"/>
    <w:rsid w:val="00C533A1"/>
    <w:rsid w:val="00C55446"/>
    <w:rsid w:val="00C555E1"/>
    <w:rsid w:val="00C55667"/>
    <w:rsid w:val="00C55ACD"/>
    <w:rsid w:val="00C56096"/>
    <w:rsid w:val="00C56597"/>
    <w:rsid w:val="00C56666"/>
    <w:rsid w:val="00C57C32"/>
    <w:rsid w:val="00C61C6D"/>
    <w:rsid w:val="00C630D9"/>
    <w:rsid w:val="00C6579C"/>
    <w:rsid w:val="00C65E89"/>
    <w:rsid w:val="00C6684D"/>
    <w:rsid w:val="00C675C4"/>
    <w:rsid w:val="00C67D7D"/>
    <w:rsid w:val="00C70123"/>
    <w:rsid w:val="00C70DB4"/>
    <w:rsid w:val="00C717EA"/>
    <w:rsid w:val="00C72DB5"/>
    <w:rsid w:val="00C73B68"/>
    <w:rsid w:val="00C73CD6"/>
    <w:rsid w:val="00C7609F"/>
    <w:rsid w:val="00C774CA"/>
    <w:rsid w:val="00C775E7"/>
    <w:rsid w:val="00C83695"/>
    <w:rsid w:val="00C83784"/>
    <w:rsid w:val="00C84B31"/>
    <w:rsid w:val="00C85524"/>
    <w:rsid w:val="00C86901"/>
    <w:rsid w:val="00C87398"/>
    <w:rsid w:val="00C8743B"/>
    <w:rsid w:val="00C877D6"/>
    <w:rsid w:val="00C879C4"/>
    <w:rsid w:val="00C90077"/>
    <w:rsid w:val="00C902B2"/>
    <w:rsid w:val="00C9099A"/>
    <w:rsid w:val="00C912CF"/>
    <w:rsid w:val="00C916AB"/>
    <w:rsid w:val="00C930A5"/>
    <w:rsid w:val="00C9320D"/>
    <w:rsid w:val="00C95318"/>
    <w:rsid w:val="00C95B29"/>
    <w:rsid w:val="00C97BD6"/>
    <w:rsid w:val="00C97D9C"/>
    <w:rsid w:val="00CA0067"/>
    <w:rsid w:val="00CA0BBB"/>
    <w:rsid w:val="00CA2000"/>
    <w:rsid w:val="00CA2A1C"/>
    <w:rsid w:val="00CA3AE7"/>
    <w:rsid w:val="00CA4665"/>
    <w:rsid w:val="00CA4DF8"/>
    <w:rsid w:val="00CA52C5"/>
    <w:rsid w:val="00CA73A2"/>
    <w:rsid w:val="00CA7660"/>
    <w:rsid w:val="00CA79FA"/>
    <w:rsid w:val="00CA7FC3"/>
    <w:rsid w:val="00CB1355"/>
    <w:rsid w:val="00CB1695"/>
    <w:rsid w:val="00CB18AF"/>
    <w:rsid w:val="00CB1A92"/>
    <w:rsid w:val="00CB1E10"/>
    <w:rsid w:val="00CB452E"/>
    <w:rsid w:val="00CB530A"/>
    <w:rsid w:val="00CB5B6F"/>
    <w:rsid w:val="00CB5E46"/>
    <w:rsid w:val="00CB7817"/>
    <w:rsid w:val="00CC16B0"/>
    <w:rsid w:val="00CC183B"/>
    <w:rsid w:val="00CC2BE7"/>
    <w:rsid w:val="00CC3869"/>
    <w:rsid w:val="00CC4839"/>
    <w:rsid w:val="00CC5B41"/>
    <w:rsid w:val="00CC66EF"/>
    <w:rsid w:val="00CC6D56"/>
    <w:rsid w:val="00CC749F"/>
    <w:rsid w:val="00CD07DE"/>
    <w:rsid w:val="00CD2212"/>
    <w:rsid w:val="00CD3917"/>
    <w:rsid w:val="00CD4344"/>
    <w:rsid w:val="00CD4C4D"/>
    <w:rsid w:val="00CD4CC2"/>
    <w:rsid w:val="00CD5728"/>
    <w:rsid w:val="00CD575F"/>
    <w:rsid w:val="00CD588F"/>
    <w:rsid w:val="00CD72F8"/>
    <w:rsid w:val="00CE054E"/>
    <w:rsid w:val="00CE06CE"/>
    <w:rsid w:val="00CE0869"/>
    <w:rsid w:val="00CE1DCC"/>
    <w:rsid w:val="00CE1F01"/>
    <w:rsid w:val="00CE2A71"/>
    <w:rsid w:val="00CE30FA"/>
    <w:rsid w:val="00CE3137"/>
    <w:rsid w:val="00CE35A7"/>
    <w:rsid w:val="00CE587E"/>
    <w:rsid w:val="00CF0299"/>
    <w:rsid w:val="00CF02C9"/>
    <w:rsid w:val="00CF1877"/>
    <w:rsid w:val="00CF2BA8"/>
    <w:rsid w:val="00CF3097"/>
    <w:rsid w:val="00CF4DDE"/>
    <w:rsid w:val="00CF4F52"/>
    <w:rsid w:val="00CF6012"/>
    <w:rsid w:val="00CF6F32"/>
    <w:rsid w:val="00CF7ACD"/>
    <w:rsid w:val="00D00354"/>
    <w:rsid w:val="00D009D2"/>
    <w:rsid w:val="00D00E46"/>
    <w:rsid w:val="00D0112C"/>
    <w:rsid w:val="00D013AD"/>
    <w:rsid w:val="00D01B2F"/>
    <w:rsid w:val="00D02F87"/>
    <w:rsid w:val="00D0307D"/>
    <w:rsid w:val="00D03BF1"/>
    <w:rsid w:val="00D05F8D"/>
    <w:rsid w:val="00D06A6A"/>
    <w:rsid w:val="00D074D4"/>
    <w:rsid w:val="00D109D2"/>
    <w:rsid w:val="00D12513"/>
    <w:rsid w:val="00D12646"/>
    <w:rsid w:val="00D12D6A"/>
    <w:rsid w:val="00D13CC8"/>
    <w:rsid w:val="00D1432C"/>
    <w:rsid w:val="00D158A1"/>
    <w:rsid w:val="00D1592B"/>
    <w:rsid w:val="00D17412"/>
    <w:rsid w:val="00D20A3D"/>
    <w:rsid w:val="00D21486"/>
    <w:rsid w:val="00D2327B"/>
    <w:rsid w:val="00D23B1D"/>
    <w:rsid w:val="00D23C5E"/>
    <w:rsid w:val="00D25D65"/>
    <w:rsid w:val="00D26ADE"/>
    <w:rsid w:val="00D308F1"/>
    <w:rsid w:val="00D31A38"/>
    <w:rsid w:val="00D31D43"/>
    <w:rsid w:val="00D31E19"/>
    <w:rsid w:val="00D32EDA"/>
    <w:rsid w:val="00D33E73"/>
    <w:rsid w:val="00D3687A"/>
    <w:rsid w:val="00D36FF5"/>
    <w:rsid w:val="00D37DC7"/>
    <w:rsid w:val="00D4028E"/>
    <w:rsid w:val="00D412D5"/>
    <w:rsid w:val="00D42096"/>
    <w:rsid w:val="00D428D7"/>
    <w:rsid w:val="00D43267"/>
    <w:rsid w:val="00D438ED"/>
    <w:rsid w:val="00D443E2"/>
    <w:rsid w:val="00D45138"/>
    <w:rsid w:val="00D45D9C"/>
    <w:rsid w:val="00D47089"/>
    <w:rsid w:val="00D470D3"/>
    <w:rsid w:val="00D51EEE"/>
    <w:rsid w:val="00D54780"/>
    <w:rsid w:val="00D56606"/>
    <w:rsid w:val="00D579CA"/>
    <w:rsid w:val="00D609A1"/>
    <w:rsid w:val="00D60ED1"/>
    <w:rsid w:val="00D6230E"/>
    <w:rsid w:val="00D627A8"/>
    <w:rsid w:val="00D62B57"/>
    <w:rsid w:val="00D62D03"/>
    <w:rsid w:val="00D62E12"/>
    <w:rsid w:val="00D63AEB"/>
    <w:rsid w:val="00D63EB9"/>
    <w:rsid w:val="00D64D0F"/>
    <w:rsid w:val="00D67C12"/>
    <w:rsid w:val="00D67E3D"/>
    <w:rsid w:val="00D72378"/>
    <w:rsid w:val="00D7413A"/>
    <w:rsid w:val="00D748F6"/>
    <w:rsid w:val="00D75216"/>
    <w:rsid w:val="00D76FE7"/>
    <w:rsid w:val="00D7711B"/>
    <w:rsid w:val="00D80110"/>
    <w:rsid w:val="00D8155B"/>
    <w:rsid w:val="00D81594"/>
    <w:rsid w:val="00D829F2"/>
    <w:rsid w:val="00D82D8E"/>
    <w:rsid w:val="00D83FE5"/>
    <w:rsid w:val="00D868F5"/>
    <w:rsid w:val="00D90255"/>
    <w:rsid w:val="00D90B2D"/>
    <w:rsid w:val="00D90F0A"/>
    <w:rsid w:val="00D91F3B"/>
    <w:rsid w:val="00D9219A"/>
    <w:rsid w:val="00D92221"/>
    <w:rsid w:val="00D92AF8"/>
    <w:rsid w:val="00D92F04"/>
    <w:rsid w:val="00D92F23"/>
    <w:rsid w:val="00D92FEC"/>
    <w:rsid w:val="00D93D1C"/>
    <w:rsid w:val="00D944E4"/>
    <w:rsid w:val="00D9456D"/>
    <w:rsid w:val="00D9463B"/>
    <w:rsid w:val="00D965BD"/>
    <w:rsid w:val="00D97151"/>
    <w:rsid w:val="00D97AA6"/>
    <w:rsid w:val="00DA254E"/>
    <w:rsid w:val="00DA2F95"/>
    <w:rsid w:val="00DA7854"/>
    <w:rsid w:val="00DB07FA"/>
    <w:rsid w:val="00DB4433"/>
    <w:rsid w:val="00DB4C39"/>
    <w:rsid w:val="00DB5041"/>
    <w:rsid w:val="00DB558B"/>
    <w:rsid w:val="00DB5604"/>
    <w:rsid w:val="00DC0C73"/>
    <w:rsid w:val="00DC122C"/>
    <w:rsid w:val="00DC1311"/>
    <w:rsid w:val="00DC25A4"/>
    <w:rsid w:val="00DC2B88"/>
    <w:rsid w:val="00DC2D77"/>
    <w:rsid w:val="00DC4623"/>
    <w:rsid w:val="00DC4866"/>
    <w:rsid w:val="00DC4D6D"/>
    <w:rsid w:val="00DC64D4"/>
    <w:rsid w:val="00DC6E31"/>
    <w:rsid w:val="00DD09BA"/>
    <w:rsid w:val="00DD0D8A"/>
    <w:rsid w:val="00DD24F0"/>
    <w:rsid w:val="00DD2848"/>
    <w:rsid w:val="00DD3016"/>
    <w:rsid w:val="00DD3E1A"/>
    <w:rsid w:val="00DD3FF4"/>
    <w:rsid w:val="00DD404E"/>
    <w:rsid w:val="00DD5E7E"/>
    <w:rsid w:val="00DD5F1F"/>
    <w:rsid w:val="00DE198D"/>
    <w:rsid w:val="00DE25F1"/>
    <w:rsid w:val="00DE2788"/>
    <w:rsid w:val="00DE2D73"/>
    <w:rsid w:val="00DE396C"/>
    <w:rsid w:val="00DE56C8"/>
    <w:rsid w:val="00DE640F"/>
    <w:rsid w:val="00DE6D81"/>
    <w:rsid w:val="00DE7FDF"/>
    <w:rsid w:val="00DF0C16"/>
    <w:rsid w:val="00DF1847"/>
    <w:rsid w:val="00DF2F64"/>
    <w:rsid w:val="00DF3F8E"/>
    <w:rsid w:val="00DF4790"/>
    <w:rsid w:val="00DF6947"/>
    <w:rsid w:val="00DF79A6"/>
    <w:rsid w:val="00DF7C65"/>
    <w:rsid w:val="00E009AE"/>
    <w:rsid w:val="00E00FAE"/>
    <w:rsid w:val="00E0287F"/>
    <w:rsid w:val="00E028FE"/>
    <w:rsid w:val="00E02B22"/>
    <w:rsid w:val="00E06511"/>
    <w:rsid w:val="00E06A4F"/>
    <w:rsid w:val="00E07CB1"/>
    <w:rsid w:val="00E07FF1"/>
    <w:rsid w:val="00E10182"/>
    <w:rsid w:val="00E10210"/>
    <w:rsid w:val="00E1022C"/>
    <w:rsid w:val="00E10307"/>
    <w:rsid w:val="00E1096D"/>
    <w:rsid w:val="00E12BEC"/>
    <w:rsid w:val="00E13400"/>
    <w:rsid w:val="00E14D72"/>
    <w:rsid w:val="00E14F84"/>
    <w:rsid w:val="00E16759"/>
    <w:rsid w:val="00E1693A"/>
    <w:rsid w:val="00E16CE9"/>
    <w:rsid w:val="00E17660"/>
    <w:rsid w:val="00E177FF"/>
    <w:rsid w:val="00E17854"/>
    <w:rsid w:val="00E220DA"/>
    <w:rsid w:val="00E22721"/>
    <w:rsid w:val="00E22764"/>
    <w:rsid w:val="00E22EBE"/>
    <w:rsid w:val="00E252C0"/>
    <w:rsid w:val="00E253FE"/>
    <w:rsid w:val="00E25A09"/>
    <w:rsid w:val="00E31BE6"/>
    <w:rsid w:val="00E33154"/>
    <w:rsid w:val="00E33C1B"/>
    <w:rsid w:val="00E344EA"/>
    <w:rsid w:val="00E36D94"/>
    <w:rsid w:val="00E372BA"/>
    <w:rsid w:val="00E377D2"/>
    <w:rsid w:val="00E40162"/>
    <w:rsid w:val="00E40796"/>
    <w:rsid w:val="00E40AB0"/>
    <w:rsid w:val="00E40D0C"/>
    <w:rsid w:val="00E413AB"/>
    <w:rsid w:val="00E42013"/>
    <w:rsid w:val="00E42283"/>
    <w:rsid w:val="00E44E03"/>
    <w:rsid w:val="00E454B0"/>
    <w:rsid w:val="00E45741"/>
    <w:rsid w:val="00E45985"/>
    <w:rsid w:val="00E46631"/>
    <w:rsid w:val="00E507AF"/>
    <w:rsid w:val="00E5169D"/>
    <w:rsid w:val="00E518D2"/>
    <w:rsid w:val="00E51CA1"/>
    <w:rsid w:val="00E53006"/>
    <w:rsid w:val="00E53251"/>
    <w:rsid w:val="00E5361B"/>
    <w:rsid w:val="00E53979"/>
    <w:rsid w:val="00E552B7"/>
    <w:rsid w:val="00E57012"/>
    <w:rsid w:val="00E62824"/>
    <w:rsid w:val="00E62D82"/>
    <w:rsid w:val="00E632F7"/>
    <w:rsid w:val="00E6359A"/>
    <w:rsid w:val="00E64A50"/>
    <w:rsid w:val="00E64AFC"/>
    <w:rsid w:val="00E6562F"/>
    <w:rsid w:val="00E65BB9"/>
    <w:rsid w:val="00E672F5"/>
    <w:rsid w:val="00E67466"/>
    <w:rsid w:val="00E67D44"/>
    <w:rsid w:val="00E71828"/>
    <w:rsid w:val="00E71C15"/>
    <w:rsid w:val="00E73CBB"/>
    <w:rsid w:val="00E7429B"/>
    <w:rsid w:val="00E75AAC"/>
    <w:rsid w:val="00E76425"/>
    <w:rsid w:val="00E766D2"/>
    <w:rsid w:val="00E77A81"/>
    <w:rsid w:val="00E77F91"/>
    <w:rsid w:val="00E809B7"/>
    <w:rsid w:val="00E81B4F"/>
    <w:rsid w:val="00E82E75"/>
    <w:rsid w:val="00E84334"/>
    <w:rsid w:val="00E84FDB"/>
    <w:rsid w:val="00E85B1A"/>
    <w:rsid w:val="00E86890"/>
    <w:rsid w:val="00E90851"/>
    <w:rsid w:val="00E91792"/>
    <w:rsid w:val="00E96B4B"/>
    <w:rsid w:val="00EA09FA"/>
    <w:rsid w:val="00EA17CD"/>
    <w:rsid w:val="00EA34BC"/>
    <w:rsid w:val="00EA775B"/>
    <w:rsid w:val="00EB0422"/>
    <w:rsid w:val="00EB1485"/>
    <w:rsid w:val="00EB2082"/>
    <w:rsid w:val="00EB222B"/>
    <w:rsid w:val="00EB27FE"/>
    <w:rsid w:val="00EB4921"/>
    <w:rsid w:val="00EB4DD2"/>
    <w:rsid w:val="00EB6544"/>
    <w:rsid w:val="00EB735F"/>
    <w:rsid w:val="00EC1004"/>
    <w:rsid w:val="00EC1572"/>
    <w:rsid w:val="00EC1AAA"/>
    <w:rsid w:val="00EC1D0D"/>
    <w:rsid w:val="00EC3C81"/>
    <w:rsid w:val="00EC44A0"/>
    <w:rsid w:val="00EC4D45"/>
    <w:rsid w:val="00EC604D"/>
    <w:rsid w:val="00EC6170"/>
    <w:rsid w:val="00EC7217"/>
    <w:rsid w:val="00EC7D20"/>
    <w:rsid w:val="00ED14C1"/>
    <w:rsid w:val="00ED2545"/>
    <w:rsid w:val="00ED38FF"/>
    <w:rsid w:val="00ED5706"/>
    <w:rsid w:val="00EE0669"/>
    <w:rsid w:val="00EE4B89"/>
    <w:rsid w:val="00EE5F0C"/>
    <w:rsid w:val="00EE5FA2"/>
    <w:rsid w:val="00EE650E"/>
    <w:rsid w:val="00EE6728"/>
    <w:rsid w:val="00EE6B04"/>
    <w:rsid w:val="00EF1445"/>
    <w:rsid w:val="00EF27FF"/>
    <w:rsid w:val="00EF2EA6"/>
    <w:rsid w:val="00EF3379"/>
    <w:rsid w:val="00EF34C5"/>
    <w:rsid w:val="00EF36E6"/>
    <w:rsid w:val="00EF3943"/>
    <w:rsid w:val="00EF40AF"/>
    <w:rsid w:val="00EF41FC"/>
    <w:rsid w:val="00EF52DE"/>
    <w:rsid w:val="00EF6380"/>
    <w:rsid w:val="00EF6D39"/>
    <w:rsid w:val="00EF79D7"/>
    <w:rsid w:val="00F01301"/>
    <w:rsid w:val="00F01330"/>
    <w:rsid w:val="00F013CC"/>
    <w:rsid w:val="00F026E6"/>
    <w:rsid w:val="00F0282B"/>
    <w:rsid w:val="00F03196"/>
    <w:rsid w:val="00F03E24"/>
    <w:rsid w:val="00F042D6"/>
    <w:rsid w:val="00F06846"/>
    <w:rsid w:val="00F06BAA"/>
    <w:rsid w:val="00F07225"/>
    <w:rsid w:val="00F1041C"/>
    <w:rsid w:val="00F10D12"/>
    <w:rsid w:val="00F114B9"/>
    <w:rsid w:val="00F11BCC"/>
    <w:rsid w:val="00F12B94"/>
    <w:rsid w:val="00F141AA"/>
    <w:rsid w:val="00F16805"/>
    <w:rsid w:val="00F20E98"/>
    <w:rsid w:val="00F21964"/>
    <w:rsid w:val="00F23ADA"/>
    <w:rsid w:val="00F2463C"/>
    <w:rsid w:val="00F25254"/>
    <w:rsid w:val="00F25475"/>
    <w:rsid w:val="00F26AB6"/>
    <w:rsid w:val="00F26B06"/>
    <w:rsid w:val="00F31E77"/>
    <w:rsid w:val="00F33693"/>
    <w:rsid w:val="00F341D5"/>
    <w:rsid w:val="00F34C02"/>
    <w:rsid w:val="00F34E27"/>
    <w:rsid w:val="00F35A62"/>
    <w:rsid w:val="00F36A92"/>
    <w:rsid w:val="00F3751D"/>
    <w:rsid w:val="00F40DCD"/>
    <w:rsid w:val="00F4274C"/>
    <w:rsid w:val="00F427F6"/>
    <w:rsid w:val="00F43B8D"/>
    <w:rsid w:val="00F4428A"/>
    <w:rsid w:val="00F5121F"/>
    <w:rsid w:val="00F5162B"/>
    <w:rsid w:val="00F5198C"/>
    <w:rsid w:val="00F51A47"/>
    <w:rsid w:val="00F520BD"/>
    <w:rsid w:val="00F526FD"/>
    <w:rsid w:val="00F5404B"/>
    <w:rsid w:val="00F54BBF"/>
    <w:rsid w:val="00F560D5"/>
    <w:rsid w:val="00F57C6D"/>
    <w:rsid w:val="00F62EFC"/>
    <w:rsid w:val="00F63264"/>
    <w:rsid w:val="00F6351E"/>
    <w:rsid w:val="00F6391F"/>
    <w:rsid w:val="00F64CE4"/>
    <w:rsid w:val="00F64F69"/>
    <w:rsid w:val="00F6633B"/>
    <w:rsid w:val="00F67600"/>
    <w:rsid w:val="00F67C51"/>
    <w:rsid w:val="00F70AA7"/>
    <w:rsid w:val="00F70B96"/>
    <w:rsid w:val="00F72405"/>
    <w:rsid w:val="00F7298B"/>
    <w:rsid w:val="00F738C8"/>
    <w:rsid w:val="00F74CB9"/>
    <w:rsid w:val="00F75B3F"/>
    <w:rsid w:val="00F76601"/>
    <w:rsid w:val="00F800EB"/>
    <w:rsid w:val="00F801EB"/>
    <w:rsid w:val="00F80FE2"/>
    <w:rsid w:val="00F81B39"/>
    <w:rsid w:val="00F8616D"/>
    <w:rsid w:val="00F86204"/>
    <w:rsid w:val="00F90AD3"/>
    <w:rsid w:val="00F91437"/>
    <w:rsid w:val="00F9345C"/>
    <w:rsid w:val="00F94024"/>
    <w:rsid w:val="00F94603"/>
    <w:rsid w:val="00F947AA"/>
    <w:rsid w:val="00F95878"/>
    <w:rsid w:val="00F95DBE"/>
    <w:rsid w:val="00F96289"/>
    <w:rsid w:val="00F97958"/>
    <w:rsid w:val="00FA1C14"/>
    <w:rsid w:val="00FA2A73"/>
    <w:rsid w:val="00FA3101"/>
    <w:rsid w:val="00FA71DC"/>
    <w:rsid w:val="00FA772F"/>
    <w:rsid w:val="00FA786C"/>
    <w:rsid w:val="00FB2FAC"/>
    <w:rsid w:val="00FB3482"/>
    <w:rsid w:val="00FB6333"/>
    <w:rsid w:val="00FB7343"/>
    <w:rsid w:val="00FB78A2"/>
    <w:rsid w:val="00FB7BAC"/>
    <w:rsid w:val="00FB7CDB"/>
    <w:rsid w:val="00FC00E8"/>
    <w:rsid w:val="00FC1992"/>
    <w:rsid w:val="00FC2C25"/>
    <w:rsid w:val="00FC2FDC"/>
    <w:rsid w:val="00FC4864"/>
    <w:rsid w:val="00FC55B0"/>
    <w:rsid w:val="00FC55E2"/>
    <w:rsid w:val="00FC578F"/>
    <w:rsid w:val="00FC5BC3"/>
    <w:rsid w:val="00FC5CA6"/>
    <w:rsid w:val="00FD0780"/>
    <w:rsid w:val="00FD16F5"/>
    <w:rsid w:val="00FD36BC"/>
    <w:rsid w:val="00FD45B6"/>
    <w:rsid w:val="00FD6A2E"/>
    <w:rsid w:val="00FE01DD"/>
    <w:rsid w:val="00FE25AD"/>
    <w:rsid w:val="00FE3E27"/>
    <w:rsid w:val="00FE53D5"/>
    <w:rsid w:val="00FE66FB"/>
    <w:rsid w:val="00FE6D39"/>
    <w:rsid w:val="00FE7E9C"/>
    <w:rsid w:val="00FF05E9"/>
    <w:rsid w:val="00FF0E9C"/>
    <w:rsid w:val="00FF1A02"/>
    <w:rsid w:val="00FF27A7"/>
    <w:rsid w:val="00FF2E0B"/>
    <w:rsid w:val="00FF38A0"/>
    <w:rsid w:val="00FF40CF"/>
    <w:rsid w:val="00FF4B84"/>
    <w:rsid w:val="00FF4F4B"/>
    <w:rsid w:val="00FF6CD9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326514"/>
  <w15:chartTrackingRefBased/>
  <w15:docId w15:val="{483A985B-E255-4289-960E-43A37D912C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HAnsi"/>
        <w:sz w:val="21"/>
        <w:szCs w:val="21"/>
        <w:lang w:val="ru-RU" w:eastAsia="en-US" w:bidi="ar-SA"/>
      </w:rPr>
    </w:rPrDefault>
    <w:pPrDefault>
      <w:pPr>
        <w:spacing w:after="168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D0194"/>
  </w:style>
  <w:style w:type="paragraph" w:styleId="3">
    <w:name w:val="heading 3"/>
    <w:basedOn w:val="a"/>
    <w:next w:val="a0"/>
    <w:link w:val="30"/>
    <w:uiPriority w:val="9"/>
    <w:unhideWhenUsed/>
    <w:qFormat/>
    <w:rsid w:val="004745C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paragraph" w:styleId="4">
    <w:name w:val="heading 4"/>
    <w:basedOn w:val="a"/>
    <w:next w:val="a0"/>
    <w:link w:val="40"/>
    <w:uiPriority w:val="9"/>
    <w:unhideWhenUsed/>
    <w:qFormat/>
    <w:rsid w:val="004745C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paragraph" w:styleId="5">
    <w:name w:val="heading 5"/>
    <w:basedOn w:val="a"/>
    <w:next w:val="a0"/>
    <w:link w:val="50"/>
    <w:uiPriority w:val="9"/>
    <w:unhideWhenUsed/>
    <w:qFormat/>
    <w:rsid w:val="004745C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472C4" w:themeColor="accent1"/>
      <w:sz w:val="24"/>
      <w:szCs w:val="24"/>
      <w:lang w:val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30">
    <w:name w:val="Заголовок 3 Знак"/>
    <w:basedOn w:val="a1"/>
    <w:link w:val="3"/>
    <w:uiPriority w:val="9"/>
    <w:rsid w:val="004745CE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customStyle="1" w:styleId="40">
    <w:name w:val="Заголовок 4 Знак"/>
    <w:basedOn w:val="a1"/>
    <w:link w:val="4"/>
    <w:uiPriority w:val="9"/>
    <w:rsid w:val="004745CE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customStyle="1" w:styleId="50">
    <w:name w:val="Заголовок 5 Знак"/>
    <w:basedOn w:val="a1"/>
    <w:link w:val="5"/>
    <w:uiPriority w:val="9"/>
    <w:rsid w:val="004745CE"/>
    <w:rPr>
      <w:rFonts w:asciiTheme="majorHAnsi" w:eastAsiaTheme="majorEastAsia" w:hAnsiTheme="majorHAnsi" w:cstheme="majorBidi"/>
      <w:i/>
      <w:iCs/>
      <w:color w:val="4472C4" w:themeColor="accent1"/>
      <w:sz w:val="24"/>
      <w:szCs w:val="24"/>
      <w:lang w:val="en-US"/>
    </w:rPr>
  </w:style>
  <w:style w:type="paragraph" w:styleId="a0">
    <w:name w:val="Body Text"/>
    <w:basedOn w:val="a"/>
    <w:link w:val="a4"/>
    <w:qFormat/>
    <w:rsid w:val="004745CE"/>
    <w:pPr>
      <w:spacing w:before="180" w:after="180"/>
    </w:pPr>
    <w:rPr>
      <w:rFonts w:cstheme="minorBidi"/>
      <w:sz w:val="24"/>
      <w:szCs w:val="24"/>
      <w:lang w:val="en-US"/>
    </w:rPr>
  </w:style>
  <w:style w:type="character" w:customStyle="1" w:styleId="a4">
    <w:name w:val="Основний текст Знак"/>
    <w:basedOn w:val="a1"/>
    <w:link w:val="a0"/>
    <w:rsid w:val="004745CE"/>
    <w:rPr>
      <w:rFonts w:cstheme="minorBidi"/>
      <w:sz w:val="24"/>
      <w:szCs w:val="24"/>
      <w:lang w:val="en-US"/>
    </w:rPr>
  </w:style>
  <w:style w:type="paragraph" w:customStyle="1" w:styleId="FirstParagraph">
    <w:name w:val="First Paragraph"/>
    <w:basedOn w:val="a0"/>
    <w:next w:val="a0"/>
    <w:qFormat/>
    <w:rsid w:val="004745CE"/>
  </w:style>
  <w:style w:type="paragraph" w:styleId="a5">
    <w:name w:val="header"/>
    <w:basedOn w:val="a"/>
    <w:link w:val="a6"/>
    <w:uiPriority w:val="99"/>
    <w:unhideWhenUsed/>
    <w:rsid w:val="00AE123E"/>
    <w:pPr>
      <w:tabs>
        <w:tab w:val="center" w:pos="4677"/>
        <w:tab w:val="right" w:pos="9355"/>
      </w:tabs>
      <w:spacing w:after="0"/>
    </w:pPr>
  </w:style>
  <w:style w:type="character" w:customStyle="1" w:styleId="a6">
    <w:name w:val="Верхній колонтитул Знак"/>
    <w:basedOn w:val="a1"/>
    <w:link w:val="a5"/>
    <w:uiPriority w:val="99"/>
    <w:rsid w:val="00AE123E"/>
  </w:style>
  <w:style w:type="paragraph" w:styleId="a7">
    <w:name w:val="footer"/>
    <w:basedOn w:val="a"/>
    <w:link w:val="a8"/>
    <w:uiPriority w:val="99"/>
    <w:unhideWhenUsed/>
    <w:rsid w:val="00AE123E"/>
    <w:pPr>
      <w:tabs>
        <w:tab w:val="center" w:pos="4677"/>
        <w:tab w:val="right" w:pos="9355"/>
      </w:tabs>
      <w:spacing w:after="0"/>
    </w:pPr>
  </w:style>
  <w:style w:type="character" w:customStyle="1" w:styleId="a8">
    <w:name w:val="Нижній колонтитул Знак"/>
    <w:basedOn w:val="a1"/>
    <w:link w:val="a7"/>
    <w:uiPriority w:val="99"/>
    <w:rsid w:val="00AE123E"/>
  </w:style>
  <w:style w:type="character" w:styleId="a9">
    <w:name w:val="Hyperlink"/>
    <w:basedOn w:val="a1"/>
    <w:uiPriority w:val="99"/>
    <w:unhideWhenUsed/>
    <w:rsid w:val="00AE123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cyborgsandmages.wordpress.com/srd-translate-rus/" TargetMode="Externa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66</Words>
  <Characters>4367</Characters>
  <Application>Microsoft Office Word</Application>
  <DocSecurity>0</DocSecurity>
  <Lines>36</Lines>
  <Paragraphs>10</Paragraphs>
  <ScaleCrop>false</ScaleCrop>
  <Company/>
  <LinksUpToDate>false</LinksUpToDate>
  <CharactersWithSpaces>5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алихов Антон</dc:creator>
  <cp:lastModifiedBy>Палихов Антон</cp:lastModifiedBy>
  <cp:revision>2</cp:revision>
  <dcterms:created xsi:type="dcterms:W3CDTF">2020-07-29T14:05:00Z</dcterms:created>
  <dcterms:modified xsi:type="dcterms:W3CDTF">2020-09-11T13:43:00Z</dcterms:modified>
</cp:coreProperties>
</file>